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3905559" w:displacedByCustomXml="next"/>
    <w:bookmarkEnd w:id="0" w:displacedByCustomXml="next"/>
    <w:sdt>
      <w:sdtPr>
        <w:id w:val="1021820143"/>
        <w:docPartObj>
          <w:docPartGallery w:val="Cover Pages"/>
          <w:docPartUnique/>
        </w:docPartObj>
      </w:sdtPr>
      <w:sdtEndPr/>
      <w:sdtContent>
        <w:p w14:paraId="14ED3614" w14:textId="6600DCA2" w:rsidR="00F87878" w:rsidRDefault="00511F06" w:rsidP="00511F06">
          <w:pPr>
            <w:jc w:val="center"/>
          </w:pPr>
          <w:r>
            <w:rPr>
              <w:rFonts w:ascii="Calibri" w:hAnsi="Calibri" w:cs="Calibri"/>
              <w:b/>
              <w:noProof/>
              <w:color w:val="000000"/>
              <w:sz w:val="24"/>
              <w:lang w:val="en-US"/>
            </w:rPr>
            <w:drawing>
              <wp:anchor distT="0" distB="0" distL="114300" distR="114300" simplePos="0" relativeHeight="251658241" behindDoc="0" locked="0" layoutInCell="1" allowOverlap="1" wp14:anchorId="37085370" wp14:editId="29A9207E">
                <wp:simplePos x="0" y="0"/>
                <wp:positionH relativeFrom="margin">
                  <wp:posOffset>1765935</wp:posOffset>
                </wp:positionH>
                <wp:positionV relativeFrom="paragraph">
                  <wp:posOffset>3175</wp:posOffset>
                </wp:positionV>
                <wp:extent cx="2202815" cy="2202815"/>
                <wp:effectExtent l="0" t="0" r="6985" b="6985"/>
                <wp:wrapTopAndBottom/>
                <wp:docPr id="1" name="Resim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Resim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2815" cy="22028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2D06588" w14:textId="35465392" w:rsidR="003639EA" w:rsidRDefault="00F87878" w:rsidP="003639EA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0" behindDoc="0" locked="0" layoutInCell="1" allowOverlap="1" wp14:anchorId="1CC561F1" wp14:editId="581688F8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Metin Kutusu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7C0EC0" w14:textId="18DE515F" w:rsidR="00F87878" w:rsidRPr="0005434F" w:rsidRDefault="00B56E7D" w:rsidP="00890BDE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72"/>
                                    <w:szCs w:val="72"/>
                                  </w:rPr>
                                  <w:t>PROJECT NEWNESS</w:t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000000" w:themeColor="text1"/>
                                    <w:sz w:val="28"/>
                                    <w:szCs w:val="28"/>
                                  </w:rPr>
                                  <w:alias w:val="Altyazı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04EA628" w14:textId="66BFB511" w:rsidR="00F87878" w:rsidRPr="0005434F" w:rsidRDefault="000B6404" w:rsidP="00890BDE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TAKİP SİSTEMİ</w:t>
                                    </w:r>
                                    <w:r w:rsidR="00B56E7D" w:rsidRPr="00B56E7D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 xml:space="preserve"> &amp; IOT </w:t>
                                    </w:r>
                                    <w:r w:rsidR="00D731B6">
                                      <w:rPr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YIĞINI</w:t>
                                    </w:r>
                                  </w:p>
                                </w:sdtContent>
                              </w:sdt>
                              <w:p w14:paraId="13FC57F8" w14:textId="77777777" w:rsidR="00BA154B" w:rsidRDefault="00BA154B" w:rsidP="00D611D6">
                                <w:pPr>
                                  <w:pStyle w:val="NoSpacing"/>
                                  <w:spacing w:before="80" w:after="4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alias w:val="Yayımlama Tarihi"/>
                                  <w:tag w:val=""/>
                                  <w:id w:val="-1128006606"/>
                                  <w:placeholder>
                                    <w:docPart w:val="A9842F31B95143C8B4D63790AB489D80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9-13T00:00:00Z">
                                    <w:dateFormat w:val="d.MM.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4490E2C" w14:textId="3C562972" w:rsidR="00F87878" w:rsidRDefault="00B33E20" w:rsidP="00D611D6">
                                    <w:pPr>
                                      <w:pStyle w:val="NoSpacing"/>
                                      <w:spacing w:before="80" w:after="40"/>
                                      <w:jc w:val="center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1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0</w:t>
                                    </w:r>
                                    <w:r w:rsidR="00511F06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.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CC561F1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31" o:spid="_x0000_s1026" type="#_x0000_t202" style="position:absolute;margin-left:0;margin-top:0;width:369pt;height:529.2pt;z-index:251658240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" filled="f" stroked="f" strokeweight=".5pt">
                    <v:textbox style="mso-fit-shape-to-text:t" inset="0,0,0,0">
                      <w:txbxContent>
                        <w:p w14:paraId="467C0EC0" w14:textId="18DE515F" w:rsidR="00F87878" w:rsidRPr="0005434F" w:rsidRDefault="00B56E7D" w:rsidP="00890BDE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000000" w:themeColor="text1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000000" w:themeColor="text1"/>
                              <w:sz w:val="72"/>
                              <w:szCs w:val="72"/>
                            </w:rPr>
                            <w:t>PROJECT NEWNESS</w:t>
                          </w:r>
                        </w:p>
                        <w:sdt>
                          <w:sdtPr>
                            <w:rPr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Altyazı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04EA628" w14:textId="66BFB511" w:rsidR="00F87878" w:rsidRPr="0005434F" w:rsidRDefault="000B6404" w:rsidP="00890BDE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TAKİP SİSTEMİ</w:t>
                              </w:r>
                              <w:r w:rsidR="00B56E7D" w:rsidRPr="00B56E7D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 xml:space="preserve"> &amp; IOT </w:t>
                              </w:r>
                              <w:r w:rsidR="00D731B6">
                                <w:rPr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YIĞINI</w:t>
                              </w:r>
                            </w:p>
                          </w:sdtContent>
                        </w:sdt>
                        <w:p w14:paraId="13FC57F8" w14:textId="77777777" w:rsidR="00BA154B" w:rsidRDefault="00BA154B" w:rsidP="00D611D6">
                          <w:pPr>
                            <w:pStyle w:val="NoSpacing"/>
                            <w:spacing w:before="80" w:after="4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</w:p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Yayımlama Tarihi"/>
                            <w:tag w:val=""/>
                            <w:id w:val="-1128006606"/>
                            <w:placeholder>
                              <w:docPart w:val="A9842F31B95143C8B4D63790AB489D80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9-13T00:00:00Z">
                              <w:dateFormat w:val="d.MM.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4490E2C" w14:textId="3C562972" w:rsidR="00F87878" w:rsidRDefault="00B33E20" w:rsidP="00D611D6">
                              <w:pPr>
                                <w:pStyle w:val="NoSpacing"/>
                                <w:spacing w:before="80" w:after="40"/>
                                <w:jc w:val="center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3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0</w:t>
                              </w:r>
                              <w:r w:rsidR="00511F06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.202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br w:type="page"/>
          </w:r>
        </w:p>
        <w:tbl>
          <w:tblPr>
            <w:tblStyle w:val="TableGrid"/>
            <w:tblW w:w="0" w:type="auto"/>
            <w:tbl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  <w:insideH w:val="single" w:sz="4" w:space="0" w:color="7F7F7F" w:themeColor="text1" w:themeTint="80"/>
              <w:insideV w:val="single" w:sz="4" w:space="0" w:color="7F7F7F" w:themeColor="text1" w:themeTint="80"/>
            </w:tblBorders>
            <w:tblLook w:val="04A0" w:firstRow="1" w:lastRow="0" w:firstColumn="1" w:lastColumn="0" w:noHBand="0" w:noVBand="1"/>
          </w:tblPr>
          <w:tblGrid>
            <w:gridCol w:w="2265"/>
            <w:gridCol w:w="2265"/>
            <w:gridCol w:w="2266"/>
            <w:gridCol w:w="2266"/>
          </w:tblGrid>
          <w:tr w:rsidR="003639EA" w14:paraId="1CB28A0C" w14:textId="77777777" w:rsidTr="003639EA">
            <w:trPr>
              <w:trHeight w:val="525"/>
            </w:trPr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4A000426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  <w:bookmarkStart w:id="1" w:name="_Hlk43907044"/>
              </w:p>
            </w:tc>
            <w:tc>
              <w:tcPr>
                <w:tcW w:w="2265" w:type="dxa"/>
                <w:shd w:val="clear" w:color="auto" w:fill="F2F2F2" w:themeFill="background1" w:themeFillShade="F2"/>
                <w:vAlign w:val="center"/>
              </w:tcPr>
              <w:p w14:paraId="7DABF6F3" w14:textId="1218D11D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Adı ve Soyadı</w:t>
                </w:r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492DBD9D" w14:textId="40D3A801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proofErr w:type="spellStart"/>
                <w:r w:rsidRPr="00FE6483">
                  <w:rPr>
                    <w:b/>
                    <w:bCs/>
                    <w:sz w:val="20"/>
                    <w:szCs w:val="20"/>
                  </w:rPr>
                  <w:t>Ünvanı</w:t>
                </w:r>
                <w:proofErr w:type="spellEnd"/>
              </w:p>
            </w:tc>
            <w:tc>
              <w:tcPr>
                <w:tcW w:w="2266" w:type="dxa"/>
                <w:shd w:val="clear" w:color="auto" w:fill="F2F2F2" w:themeFill="background1" w:themeFillShade="F2"/>
                <w:vAlign w:val="center"/>
              </w:tcPr>
              <w:p w14:paraId="7AD01B41" w14:textId="492D1F2D" w:rsidR="003639EA" w:rsidRPr="00FE6483" w:rsidRDefault="003639EA" w:rsidP="003639EA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Tarih</w:t>
                </w:r>
              </w:p>
            </w:tc>
          </w:tr>
          <w:tr w:rsidR="003639EA" w14:paraId="6B99D1B1" w14:textId="77777777" w:rsidTr="00FE6483">
            <w:trPr>
              <w:trHeight w:val="420"/>
            </w:trPr>
            <w:tc>
              <w:tcPr>
                <w:tcW w:w="2265" w:type="dxa"/>
                <w:vAlign w:val="center"/>
              </w:tcPr>
              <w:p w14:paraId="0866A489" w14:textId="75DEF2CA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Hazırlayan</w:t>
                </w:r>
              </w:p>
            </w:tc>
            <w:tc>
              <w:tcPr>
                <w:tcW w:w="2265" w:type="dxa"/>
                <w:vAlign w:val="center"/>
              </w:tcPr>
              <w:p w14:paraId="64C2DBC2" w14:textId="18C08C35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22757FF7" w14:textId="6473F348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10BADC15" w14:textId="5CC2659F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  <w:tr w:rsidR="003639EA" w14:paraId="4485CBC3" w14:textId="77777777" w:rsidTr="00FE6483">
            <w:trPr>
              <w:trHeight w:val="412"/>
            </w:trPr>
            <w:tc>
              <w:tcPr>
                <w:tcW w:w="2265" w:type="dxa"/>
                <w:vAlign w:val="center"/>
              </w:tcPr>
              <w:p w14:paraId="070E58C2" w14:textId="0FE6DA87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Gözden Geçiren</w:t>
                </w:r>
              </w:p>
            </w:tc>
            <w:tc>
              <w:tcPr>
                <w:tcW w:w="2265" w:type="dxa"/>
                <w:vAlign w:val="center"/>
              </w:tcPr>
              <w:p w14:paraId="4C6FBBDB" w14:textId="0A6D8CB6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5868EEE" w14:textId="360051D2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46264083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  <w:tr w:rsidR="003639EA" w14:paraId="68FB7B0D" w14:textId="77777777" w:rsidTr="00FE6483">
            <w:trPr>
              <w:trHeight w:val="418"/>
            </w:trPr>
            <w:tc>
              <w:tcPr>
                <w:tcW w:w="2265" w:type="dxa"/>
                <w:vAlign w:val="center"/>
              </w:tcPr>
              <w:p w14:paraId="76D4E26F" w14:textId="5D6CD0BD" w:rsidR="003639EA" w:rsidRPr="00FE6483" w:rsidRDefault="00FE6483" w:rsidP="003639EA">
                <w:pPr>
                  <w:rPr>
                    <w:b/>
                    <w:bCs/>
                    <w:sz w:val="20"/>
                    <w:szCs w:val="20"/>
                  </w:rPr>
                </w:pPr>
                <w:r w:rsidRPr="00FE6483">
                  <w:rPr>
                    <w:b/>
                    <w:bCs/>
                    <w:sz w:val="20"/>
                    <w:szCs w:val="20"/>
                  </w:rPr>
                  <w:t>Onaylayan</w:t>
                </w:r>
              </w:p>
            </w:tc>
            <w:tc>
              <w:tcPr>
                <w:tcW w:w="2265" w:type="dxa"/>
                <w:vAlign w:val="center"/>
              </w:tcPr>
              <w:p w14:paraId="5FFFC43E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72186B8B" w14:textId="77777777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  <w:tc>
              <w:tcPr>
                <w:tcW w:w="2266" w:type="dxa"/>
                <w:vAlign w:val="center"/>
              </w:tcPr>
              <w:p w14:paraId="2DE2985A" w14:textId="3046EAE6" w:rsidR="003639EA" w:rsidRPr="00FE6483" w:rsidRDefault="003639EA" w:rsidP="003639EA">
                <w:pPr>
                  <w:rPr>
                    <w:sz w:val="20"/>
                    <w:szCs w:val="20"/>
                  </w:rPr>
                </w:pPr>
              </w:p>
            </w:tc>
          </w:tr>
        </w:tbl>
        <w:p w14:paraId="05302C72" w14:textId="77777777" w:rsidR="004A3A35" w:rsidRDefault="00D56D58"/>
      </w:sdtContent>
    </w:sdt>
    <w:p w14:paraId="60EF7F51" w14:textId="08497593" w:rsidR="00FE6483" w:rsidRDefault="00FE6483">
      <w:r>
        <w:br w:type="page"/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562"/>
        <w:gridCol w:w="3968"/>
        <w:gridCol w:w="2266"/>
        <w:gridCol w:w="2266"/>
      </w:tblGrid>
      <w:tr w:rsidR="00FE6483" w14:paraId="195DCD8A" w14:textId="77777777" w:rsidTr="00FE6483">
        <w:trPr>
          <w:trHeight w:val="525"/>
        </w:trPr>
        <w:tc>
          <w:tcPr>
            <w:tcW w:w="562" w:type="dxa"/>
            <w:shd w:val="clear" w:color="auto" w:fill="F2F2F2" w:themeFill="background1" w:themeFillShade="F2"/>
            <w:vAlign w:val="center"/>
          </w:tcPr>
          <w:p w14:paraId="6BAAACC4" w14:textId="21909DDF" w:rsidR="00FE6483" w:rsidRPr="00FE6483" w:rsidRDefault="00FE6483" w:rsidP="00FE6483">
            <w:pPr>
              <w:jc w:val="center"/>
              <w:rPr>
                <w:b/>
                <w:bCs/>
                <w:sz w:val="20"/>
                <w:szCs w:val="20"/>
              </w:rPr>
            </w:pPr>
            <w:r w:rsidRPr="00FE6483">
              <w:rPr>
                <w:b/>
                <w:bCs/>
                <w:sz w:val="20"/>
                <w:szCs w:val="20"/>
              </w:rPr>
              <w:lastRenderedPageBreak/>
              <w:t>No</w:t>
            </w:r>
          </w:p>
        </w:tc>
        <w:tc>
          <w:tcPr>
            <w:tcW w:w="3968" w:type="dxa"/>
            <w:shd w:val="clear" w:color="auto" w:fill="F2F2F2" w:themeFill="background1" w:themeFillShade="F2"/>
            <w:vAlign w:val="center"/>
          </w:tcPr>
          <w:p w14:paraId="0DB2D8C9" w14:textId="291E6FB8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çıklama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21335AFB" w14:textId="7F1C54C7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eğişiklik Sahibi</w:t>
            </w:r>
          </w:p>
        </w:tc>
        <w:tc>
          <w:tcPr>
            <w:tcW w:w="2266" w:type="dxa"/>
            <w:shd w:val="clear" w:color="auto" w:fill="F2F2F2" w:themeFill="background1" w:themeFillShade="F2"/>
            <w:vAlign w:val="center"/>
          </w:tcPr>
          <w:p w14:paraId="4A361F5B" w14:textId="308BA230" w:rsidR="00FE648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rih</w:t>
            </w:r>
          </w:p>
        </w:tc>
      </w:tr>
      <w:tr w:rsidR="00FE6483" w14:paraId="7F1B15E7" w14:textId="77777777" w:rsidTr="00FE6483">
        <w:trPr>
          <w:trHeight w:val="420"/>
        </w:trPr>
        <w:tc>
          <w:tcPr>
            <w:tcW w:w="562" w:type="dxa"/>
            <w:vAlign w:val="center"/>
          </w:tcPr>
          <w:p w14:paraId="3EA2D4B1" w14:textId="525F35DE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1</w:t>
            </w:r>
          </w:p>
        </w:tc>
        <w:tc>
          <w:tcPr>
            <w:tcW w:w="3968" w:type="dxa"/>
            <w:vAlign w:val="center"/>
          </w:tcPr>
          <w:p w14:paraId="07C64E90" w14:textId="5A859291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DC0AFFF" w14:textId="1497479D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42CA0A1" w14:textId="0545F57A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7D9C007E" w14:textId="77777777" w:rsidTr="00FE6483">
        <w:trPr>
          <w:trHeight w:val="412"/>
        </w:trPr>
        <w:tc>
          <w:tcPr>
            <w:tcW w:w="562" w:type="dxa"/>
            <w:vAlign w:val="center"/>
          </w:tcPr>
          <w:p w14:paraId="4D2441D1" w14:textId="29A26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2</w:t>
            </w:r>
          </w:p>
        </w:tc>
        <w:tc>
          <w:tcPr>
            <w:tcW w:w="3968" w:type="dxa"/>
            <w:vAlign w:val="center"/>
          </w:tcPr>
          <w:p w14:paraId="02FDD55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EEEC326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8C1606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4F66D226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64CBE100" w14:textId="567AE17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3</w:t>
            </w:r>
          </w:p>
        </w:tc>
        <w:tc>
          <w:tcPr>
            <w:tcW w:w="3968" w:type="dxa"/>
            <w:vAlign w:val="center"/>
          </w:tcPr>
          <w:p w14:paraId="7C83A75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1B6EB53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16EB6C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73ECF2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34CA9F66" w14:textId="43288CAA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4</w:t>
            </w:r>
          </w:p>
        </w:tc>
        <w:tc>
          <w:tcPr>
            <w:tcW w:w="3968" w:type="dxa"/>
            <w:vAlign w:val="center"/>
          </w:tcPr>
          <w:p w14:paraId="5C51CD8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9471DE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852B03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9C959BD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4F7FECE" w14:textId="05A927F5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5</w:t>
            </w:r>
          </w:p>
        </w:tc>
        <w:tc>
          <w:tcPr>
            <w:tcW w:w="3968" w:type="dxa"/>
            <w:vAlign w:val="center"/>
          </w:tcPr>
          <w:p w14:paraId="48F6FD7A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46670697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9749D74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59374AEC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2F998A76" w14:textId="456E9F72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6</w:t>
            </w:r>
          </w:p>
        </w:tc>
        <w:tc>
          <w:tcPr>
            <w:tcW w:w="3968" w:type="dxa"/>
            <w:vAlign w:val="center"/>
          </w:tcPr>
          <w:p w14:paraId="30619F8B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C3266B2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249A944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08FE9BB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595B1861" w14:textId="3FE7B02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7</w:t>
            </w:r>
          </w:p>
        </w:tc>
        <w:tc>
          <w:tcPr>
            <w:tcW w:w="3968" w:type="dxa"/>
            <w:vAlign w:val="center"/>
          </w:tcPr>
          <w:p w14:paraId="16C3243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57515029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657D0A3C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  <w:tr w:rsidR="00FE6483" w14:paraId="28CE3DDB" w14:textId="77777777" w:rsidTr="00FE6483">
        <w:trPr>
          <w:trHeight w:val="418"/>
        </w:trPr>
        <w:tc>
          <w:tcPr>
            <w:tcW w:w="562" w:type="dxa"/>
            <w:vAlign w:val="center"/>
          </w:tcPr>
          <w:p w14:paraId="4FD12F56" w14:textId="365DBCE8" w:rsidR="00FE6483" w:rsidRPr="00FE6483" w:rsidRDefault="00FE6483" w:rsidP="00A73BC6">
            <w:pPr>
              <w:rPr>
                <w:sz w:val="20"/>
                <w:szCs w:val="20"/>
              </w:rPr>
            </w:pPr>
            <w:r w:rsidRPr="00FE6483">
              <w:rPr>
                <w:sz w:val="20"/>
                <w:szCs w:val="20"/>
              </w:rPr>
              <w:t>8</w:t>
            </w:r>
          </w:p>
        </w:tc>
        <w:tc>
          <w:tcPr>
            <w:tcW w:w="3968" w:type="dxa"/>
            <w:vAlign w:val="center"/>
          </w:tcPr>
          <w:p w14:paraId="2711DF85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73B8ACA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  <w:tc>
          <w:tcPr>
            <w:tcW w:w="2266" w:type="dxa"/>
            <w:vAlign w:val="center"/>
          </w:tcPr>
          <w:p w14:paraId="0EC4A3D8" w14:textId="77777777" w:rsidR="00FE6483" w:rsidRPr="00FE6483" w:rsidRDefault="00FE6483" w:rsidP="00A73BC6">
            <w:pPr>
              <w:rPr>
                <w:sz w:val="20"/>
                <w:szCs w:val="20"/>
              </w:rPr>
            </w:pPr>
          </w:p>
        </w:tc>
      </w:tr>
    </w:tbl>
    <w:p w14:paraId="7FB7A972" w14:textId="4C3D6E6F" w:rsidR="00FE6483" w:rsidRDefault="00FE6483" w:rsidP="003639EA"/>
    <w:p w14:paraId="6BC265CC" w14:textId="77777777" w:rsidR="00FE6483" w:rsidRDefault="00FE6483">
      <w:r>
        <w:br w:type="page"/>
      </w:r>
    </w:p>
    <w:bookmarkEnd w:id="1" w:displacedByCustomXml="next"/>
    <w:sdt>
      <w:sdtPr>
        <w:rPr>
          <w:rFonts w:asciiTheme="minorHAnsi" w:eastAsiaTheme="minorHAnsi" w:hAnsiTheme="minorHAnsi" w:cstheme="minorBidi"/>
          <w:b/>
          <w:bCs/>
          <w:color w:val="000000" w:themeColor="text1"/>
          <w:sz w:val="22"/>
          <w:szCs w:val="22"/>
          <w:lang w:eastAsia="en-US"/>
        </w:rPr>
        <w:id w:val="824936680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0D90FE16" w14:textId="539D7BE1" w:rsidR="00796349" w:rsidRPr="00796349" w:rsidRDefault="000B6404">
          <w:pPr>
            <w:pStyle w:val="TOCHeading"/>
            <w:rPr>
              <w:b/>
              <w:bCs/>
              <w:color w:val="000000" w:themeColor="text1"/>
            </w:rPr>
          </w:pPr>
          <w:r>
            <w:rPr>
              <w:b/>
              <w:bCs/>
              <w:color w:val="000000" w:themeColor="text1"/>
            </w:rPr>
            <w:t>İçerik</w:t>
          </w:r>
        </w:p>
        <w:p w14:paraId="3E3C9F96" w14:textId="6474CB2E" w:rsidR="00CA3599" w:rsidRDefault="00796349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r w:rsidRPr="34BD3859">
            <w:fldChar w:fldCharType="begin"/>
          </w:r>
          <w:r>
            <w:instrText xml:space="preserve"> TOC \o "1-3" \h \z \u </w:instrText>
          </w:r>
          <w:r w:rsidRPr="34BD3859">
            <w:fldChar w:fldCharType="separate"/>
          </w:r>
          <w:hyperlink w:anchor="_Toc82462660" w:history="1">
            <w:r w:rsidR="00CA3599" w:rsidRPr="005B10FA">
              <w:rPr>
                <w:rStyle w:val="Hyperlink"/>
                <w:noProof/>
              </w:rPr>
              <w:t>Kısaltmalar ve Tanımlamalar</w:t>
            </w:r>
            <w:r w:rsidR="00CA3599">
              <w:rPr>
                <w:noProof/>
                <w:webHidden/>
              </w:rPr>
              <w:tab/>
            </w:r>
            <w:r w:rsidR="00CA3599">
              <w:rPr>
                <w:noProof/>
                <w:webHidden/>
              </w:rPr>
              <w:fldChar w:fldCharType="begin"/>
            </w:r>
            <w:r w:rsidR="00CA3599">
              <w:rPr>
                <w:noProof/>
                <w:webHidden/>
              </w:rPr>
              <w:instrText xml:space="preserve"> PAGEREF _Toc82462660 \h </w:instrText>
            </w:r>
            <w:r w:rsidR="00CA3599">
              <w:rPr>
                <w:noProof/>
                <w:webHidden/>
              </w:rPr>
            </w:r>
            <w:r w:rsidR="00CA3599">
              <w:rPr>
                <w:noProof/>
                <w:webHidden/>
              </w:rPr>
              <w:fldChar w:fldCharType="separate"/>
            </w:r>
            <w:r w:rsidR="00CA3599">
              <w:rPr>
                <w:noProof/>
                <w:webHidden/>
              </w:rPr>
              <w:t>4</w:t>
            </w:r>
            <w:r w:rsidR="00CA3599">
              <w:rPr>
                <w:noProof/>
                <w:webHidden/>
              </w:rPr>
              <w:fldChar w:fldCharType="end"/>
            </w:r>
          </w:hyperlink>
        </w:p>
        <w:p w14:paraId="36C32352" w14:textId="0510D470" w:rsidR="00CA3599" w:rsidRDefault="00D56D5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62661" w:history="1">
            <w:r w:rsidR="00CA3599" w:rsidRPr="005B10FA">
              <w:rPr>
                <w:rStyle w:val="Hyperlink"/>
                <w:noProof/>
              </w:rPr>
              <w:t>Referans Dokümanları</w:t>
            </w:r>
            <w:r w:rsidR="00CA3599">
              <w:rPr>
                <w:noProof/>
                <w:webHidden/>
              </w:rPr>
              <w:tab/>
            </w:r>
            <w:r w:rsidR="00CA3599">
              <w:rPr>
                <w:noProof/>
                <w:webHidden/>
              </w:rPr>
              <w:fldChar w:fldCharType="begin"/>
            </w:r>
            <w:r w:rsidR="00CA3599">
              <w:rPr>
                <w:noProof/>
                <w:webHidden/>
              </w:rPr>
              <w:instrText xml:space="preserve"> PAGEREF _Toc82462661 \h </w:instrText>
            </w:r>
            <w:r w:rsidR="00CA3599">
              <w:rPr>
                <w:noProof/>
                <w:webHidden/>
              </w:rPr>
            </w:r>
            <w:r w:rsidR="00CA3599">
              <w:rPr>
                <w:noProof/>
                <w:webHidden/>
              </w:rPr>
              <w:fldChar w:fldCharType="separate"/>
            </w:r>
            <w:r w:rsidR="00CA3599">
              <w:rPr>
                <w:noProof/>
                <w:webHidden/>
              </w:rPr>
              <w:t>4</w:t>
            </w:r>
            <w:r w:rsidR="00CA3599">
              <w:rPr>
                <w:noProof/>
                <w:webHidden/>
              </w:rPr>
              <w:fldChar w:fldCharType="end"/>
            </w:r>
          </w:hyperlink>
        </w:p>
        <w:p w14:paraId="772ED4DB" w14:textId="1C020C09" w:rsidR="00CA3599" w:rsidRDefault="00D56D58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62662" w:history="1">
            <w:r w:rsidR="00CA3599" w:rsidRPr="005B10FA">
              <w:rPr>
                <w:rStyle w:val="Hyperlink"/>
                <w:noProof/>
              </w:rPr>
              <w:t>1.</w:t>
            </w:r>
            <w:r w:rsidR="00CA3599">
              <w:rPr>
                <w:rFonts w:eastAsiaTheme="minorEastAsia"/>
                <w:noProof/>
                <w:lang w:eastAsia="tr-TR"/>
              </w:rPr>
              <w:tab/>
            </w:r>
            <w:r w:rsidR="00CA3599" w:rsidRPr="005B10FA">
              <w:rPr>
                <w:rStyle w:val="Hyperlink"/>
                <w:noProof/>
              </w:rPr>
              <w:t>Amaç</w:t>
            </w:r>
            <w:r w:rsidR="00CA3599">
              <w:rPr>
                <w:noProof/>
                <w:webHidden/>
              </w:rPr>
              <w:tab/>
            </w:r>
            <w:r w:rsidR="00CA3599">
              <w:rPr>
                <w:noProof/>
                <w:webHidden/>
              </w:rPr>
              <w:fldChar w:fldCharType="begin"/>
            </w:r>
            <w:r w:rsidR="00CA3599">
              <w:rPr>
                <w:noProof/>
                <w:webHidden/>
              </w:rPr>
              <w:instrText xml:space="preserve"> PAGEREF _Toc82462662 \h </w:instrText>
            </w:r>
            <w:r w:rsidR="00CA3599">
              <w:rPr>
                <w:noProof/>
                <w:webHidden/>
              </w:rPr>
            </w:r>
            <w:r w:rsidR="00CA3599">
              <w:rPr>
                <w:noProof/>
                <w:webHidden/>
              </w:rPr>
              <w:fldChar w:fldCharType="separate"/>
            </w:r>
            <w:r w:rsidR="00CA3599">
              <w:rPr>
                <w:noProof/>
                <w:webHidden/>
              </w:rPr>
              <w:t>4</w:t>
            </w:r>
            <w:r w:rsidR="00CA3599">
              <w:rPr>
                <w:noProof/>
                <w:webHidden/>
              </w:rPr>
              <w:fldChar w:fldCharType="end"/>
            </w:r>
          </w:hyperlink>
        </w:p>
        <w:p w14:paraId="5AA8CE1E" w14:textId="417287BB" w:rsidR="00CA3599" w:rsidRDefault="00D56D58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tr-TR"/>
            </w:rPr>
          </w:pPr>
          <w:hyperlink w:anchor="_Toc82462663" w:history="1">
            <w:r w:rsidR="00CA3599" w:rsidRPr="005B10FA">
              <w:rPr>
                <w:rStyle w:val="Hyperlink"/>
                <w:noProof/>
              </w:rPr>
              <w:t>2.</w:t>
            </w:r>
            <w:r w:rsidR="00CA3599">
              <w:rPr>
                <w:rFonts w:eastAsiaTheme="minorEastAsia"/>
                <w:noProof/>
                <w:lang w:eastAsia="tr-TR"/>
              </w:rPr>
              <w:tab/>
            </w:r>
            <w:r w:rsidR="00CA3599" w:rsidRPr="005B10FA">
              <w:rPr>
                <w:rStyle w:val="Hyperlink"/>
                <w:noProof/>
              </w:rPr>
              <w:t>Kapsam</w:t>
            </w:r>
            <w:r w:rsidR="00CA3599">
              <w:rPr>
                <w:noProof/>
                <w:webHidden/>
              </w:rPr>
              <w:tab/>
            </w:r>
            <w:r w:rsidR="00CA3599">
              <w:rPr>
                <w:noProof/>
                <w:webHidden/>
              </w:rPr>
              <w:fldChar w:fldCharType="begin"/>
            </w:r>
            <w:r w:rsidR="00CA3599">
              <w:rPr>
                <w:noProof/>
                <w:webHidden/>
              </w:rPr>
              <w:instrText xml:space="preserve"> PAGEREF _Toc82462663 \h </w:instrText>
            </w:r>
            <w:r w:rsidR="00CA3599">
              <w:rPr>
                <w:noProof/>
                <w:webHidden/>
              </w:rPr>
            </w:r>
            <w:r w:rsidR="00CA3599">
              <w:rPr>
                <w:noProof/>
                <w:webHidden/>
              </w:rPr>
              <w:fldChar w:fldCharType="separate"/>
            </w:r>
            <w:r w:rsidR="00CA3599">
              <w:rPr>
                <w:noProof/>
                <w:webHidden/>
              </w:rPr>
              <w:t>4</w:t>
            </w:r>
            <w:r w:rsidR="00CA3599">
              <w:rPr>
                <w:noProof/>
                <w:webHidden/>
              </w:rPr>
              <w:fldChar w:fldCharType="end"/>
            </w:r>
          </w:hyperlink>
        </w:p>
        <w:p w14:paraId="0E70597A" w14:textId="18F838C8" w:rsidR="00796349" w:rsidRDefault="00796349">
          <w:pPr>
            <w:rPr>
              <w:b/>
              <w:bCs/>
            </w:rPr>
          </w:pPr>
          <w:r w:rsidRPr="34BD3859">
            <w:rPr>
              <w:b/>
              <w:bCs/>
            </w:rPr>
            <w:fldChar w:fldCharType="end"/>
          </w:r>
        </w:p>
      </w:sdtContent>
    </w:sdt>
    <w:p w14:paraId="4C2CFD61" w14:textId="31351855" w:rsidR="00796349" w:rsidRDefault="00796349">
      <w:pPr>
        <w:rPr>
          <w:b/>
          <w:bCs/>
        </w:rPr>
      </w:pPr>
      <w:r w:rsidRPr="34BD3859">
        <w:rPr>
          <w:b/>
          <w:bCs/>
        </w:rPr>
        <w:br w:type="page"/>
      </w:r>
    </w:p>
    <w:p w14:paraId="0A09A4E0" w14:textId="0C43BFC3" w:rsidR="00796349" w:rsidRPr="00796349" w:rsidRDefault="000B6404" w:rsidP="00834A68">
      <w:pPr>
        <w:pStyle w:val="Heading1"/>
      </w:pPr>
      <w:bookmarkStart w:id="2" w:name="_Kısaltmalar_ve_Tanımlamalar"/>
      <w:bookmarkStart w:id="3" w:name="_Toc82462660"/>
      <w:bookmarkEnd w:id="2"/>
      <w:r w:rsidRPr="000B6404">
        <w:lastRenderedPageBreak/>
        <w:t>Kısaltmalar ve Tanımlamalar</w:t>
      </w:r>
      <w:bookmarkEnd w:id="3"/>
    </w:p>
    <w:p w14:paraId="59778246" w14:textId="31351855" w:rsidR="008D41D4" w:rsidRPr="008D41D4" w:rsidRDefault="008D41D4" w:rsidP="008D41D4"/>
    <w:tbl>
      <w:tblPr>
        <w:tblStyle w:val="TableGrid"/>
        <w:tblW w:w="500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405"/>
        <w:gridCol w:w="6657"/>
      </w:tblGrid>
      <w:tr w:rsidR="00DB7DC3" w14:paraId="1EEC2802" w14:textId="77777777" w:rsidTr="005236EE">
        <w:trPr>
          <w:trHeight w:val="525"/>
        </w:trPr>
        <w:tc>
          <w:tcPr>
            <w:tcW w:w="2405" w:type="dxa"/>
            <w:shd w:val="clear" w:color="auto" w:fill="F2F2F2" w:themeFill="background1" w:themeFillShade="F2"/>
            <w:vAlign w:val="center"/>
          </w:tcPr>
          <w:p w14:paraId="1F7661C8" w14:textId="08AC1069" w:rsidR="00DB7DC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nahtar Kelime</w:t>
            </w:r>
          </w:p>
        </w:tc>
        <w:tc>
          <w:tcPr>
            <w:tcW w:w="6657" w:type="dxa"/>
            <w:shd w:val="clear" w:color="auto" w:fill="F2F2F2" w:themeFill="background1" w:themeFillShade="F2"/>
            <w:vAlign w:val="center"/>
          </w:tcPr>
          <w:p w14:paraId="1B9204EF" w14:textId="271EA466" w:rsidR="00DB7DC3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çıklama</w:t>
            </w:r>
          </w:p>
        </w:tc>
      </w:tr>
      <w:tr w:rsidR="005236EE" w14:paraId="6E9165AA" w14:textId="77777777" w:rsidTr="005236EE">
        <w:trPr>
          <w:trHeight w:val="420"/>
        </w:trPr>
        <w:tc>
          <w:tcPr>
            <w:tcW w:w="2405" w:type="dxa"/>
            <w:vAlign w:val="center"/>
          </w:tcPr>
          <w:p w14:paraId="57986F5A" w14:textId="70199488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0DF4B7C6" w14:textId="206414FA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AF3CF1B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1DB564F0" w14:textId="43F098E1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52EE0BDA" w14:textId="147556C6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42D369E4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3EEBAE6E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28F8FEB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  <w:tr w:rsidR="005236EE" w14:paraId="301F51FA" w14:textId="77777777" w:rsidTr="005236EE">
        <w:trPr>
          <w:trHeight w:val="418"/>
        </w:trPr>
        <w:tc>
          <w:tcPr>
            <w:tcW w:w="2405" w:type="dxa"/>
            <w:vAlign w:val="center"/>
          </w:tcPr>
          <w:p w14:paraId="5BB99B3F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  <w:tc>
          <w:tcPr>
            <w:tcW w:w="6657" w:type="dxa"/>
            <w:vAlign w:val="center"/>
          </w:tcPr>
          <w:p w14:paraId="7A859DD8" w14:textId="77777777" w:rsidR="005236EE" w:rsidRPr="00FE6483" w:rsidRDefault="005236EE" w:rsidP="005236EE">
            <w:pPr>
              <w:rPr>
                <w:sz w:val="20"/>
                <w:szCs w:val="20"/>
              </w:rPr>
            </w:pPr>
          </w:p>
        </w:tc>
      </w:tr>
    </w:tbl>
    <w:p w14:paraId="3430B931" w14:textId="3043AF58" w:rsidR="00F87878" w:rsidRDefault="00F87878" w:rsidP="003639EA"/>
    <w:p w14:paraId="2DB5428D" w14:textId="77777777" w:rsidR="0019245A" w:rsidRDefault="0019245A" w:rsidP="003639EA"/>
    <w:p w14:paraId="2FAA92EB" w14:textId="387258A1" w:rsidR="00B203EE" w:rsidRDefault="0031288F" w:rsidP="00834A68">
      <w:pPr>
        <w:pStyle w:val="Heading1"/>
      </w:pPr>
      <w:bookmarkStart w:id="4" w:name="_Toc82462661"/>
      <w:r w:rsidRPr="0031288F">
        <w:t>Refer</w:t>
      </w:r>
      <w:r w:rsidR="000B6404">
        <w:t>ans</w:t>
      </w:r>
      <w:r w:rsidRPr="0031288F">
        <w:t xml:space="preserve"> </w:t>
      </w:r>
      <w:r w:rsidR="000B6404">
        <w:t>Dokümanları</w:t>
      </w:r>
      <w:bookmarkEnd w:id="4"/>
    </w:p>
    <w:p w14:paraId="60BDFC13" w14:textId="77777777" w:rsidR="008D41D4" w:rsidRPr="008D41D4" w:rsidRDefault="008D41D4" w:rsidP="008D41D4"/>
    <w:tbl>
      <w:tblPr>
        <w:tblStyle w:val="TableGrid"/>
        <w:tblW w:w="5000" w:type="pct"/>
        <w:jc w:val="center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656"/>
        <w:gridCol w:w="3931"/>
        <w:gridCol w:w="3475"/>
      </w:tblGrid>
      <w:tr w:rsidR="00F430AB" w14:paraId="4ECA3C3D" w14:textId="465A9C80" w:rsidTr="00F430AB">
        <w:trPr>
          <w:trHeight w:val="525"/>
          <w:jc w:val="center"/>
        </w:trPr>
        <w:tc>
          <w:tcPr>
            <w:tcW w:w="1656" w:type="dxa"/>
            <w:shd w:val="clear" w:color="auto" w:fill="F2F2F2" w:themeFill="background1" w:themeFillShade="F2"/>
            <w:vAlign w:val="center"/>
          </w:tcPr>
          <w:p w14:paraId="16F334B7" w14:textId="002AAE26" w:rsidR="00F430AB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oküman </w:t>
            </w:r>
            <w:r w:rsidR="00F430AB">
              <w:rPr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3931" w:type="dxa"/>
            <w:shd w:val="clear" w:color="auto" w:fill="F2F2F2" w:themeFill="background1" w:themeFillShade="F2"/>
            <w:vAlign w:val="center"/>
          </w:tcPr>
          <w:p w14:paraId="0B3A187D" w14:textId="6A06F944" w:rsidR="00F430AB" w:rsidRPr="00FE6483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vizyon</w:t>
            </w:r>
            <w:r w:rsidR="0031288F" w:rsidRPr="0031288F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 xml:space="preserve">No </w:t>
            </w:r>
            <w:r w:rsidR="0031288F" w:rsidRPr="0031288F">
              <w:rPr>
                <w:b/>
                <w:bCs/>
                <w:sz w:val="20"/>
                <w:szCs w:val="20"/>
              </w:rPr>
              <w:t xml:space="preserve">/ </w:t>
            </w:r>
            <w:r>
              <w:rPr>
                <w:b/>
                <w:bCs/>
                <w:sz w:val="20"/>
                <w:szCs w:val="20"/>
              </w:rPr>
              <w:t>Tarih</w:t>
            </w:r>
          </w:p>
        </w:tc>
        <w:tc>
          <w:tcPr>
            <w:tcW w:w="3475" w:type="dxa"/>
            <w:shd w:val="clear" w:color="auto" w:fill="F2F2F2" w:themeFill="background1" w:themeFillShade="F2"/>
            <w:vAlign w:val="center"/>
          </w:tcPr>
          <w:p w14:paraId="1D32AA60" w14:textId="3DA77915" w:rsidR="00F430AB" w:rsidRDefault="000B6404" w:rsidP="00A73BC6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küman Adı</w:t>
            </w:r>
          </w:p>
        </w:tc>
      </w:tr>
      <w:tr w:rsidR="00F430AB" w14:paraId="2B8F9FD3" w14:textId="061E0E56" w:rsidTr="00F430AB">
        <w:trPr>
          <w:trHeight w:val="420"/>
          <w:jc w:val="center"/>
        </w:trPr>
        <w:tc>
          <w:tcPr>
            <w:tcW w:w="1656" w:type="dxa"/>
            <w:vAlign w:val="center"/>
          </w:tcPr>
          <w:p w14:paraId="3F75DF4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8038EF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4A18A6A6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3B32306F" w14:textId="001AFAC6" w:rsidTr="00F430AB">
        <w:trPr>
          <w:trHeight w:val="412"/>
          <w:jc w:val="center"/>
        </w:trPr>
        <w:tc>
          <w:tcPr>
            <w:tcW w:w="1656" w:type="dxa"/>
            <w:vAlign w:val="center"/>
          </w:tcPr>
          <w:p w14:paraId="3FF32730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6E33257D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613340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572A90CA" w14:textId="217550E6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0F78EE44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D59554F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2CAD5987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  <w:tr w:rsidR="00F430AB" w14:paraId="1778C145" w14:textId="51992548" w:rsidTr="00F430AB">
        <w:trPr>
          <w:trHeight w:val="418"/>
          <w:jc w:val="center"/>
        </w:trPr>
        <w:tc>
          <w:tcPr>
            <w:tcW w:w="1656" w:type="dxa"/>
            <w:vAlign w:val="center"/>
          </w:tcPr>
          <w:p w14:paraId="17016E1A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931" w:type="dxa"/>
            <w:vAlign w:val="center"/>
          </w:tcPr>
          <w:p w14:paraId="2CE99152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  <w:tc>
          <w:tcPr>
            <w:tcW w:w="3475" w:type="dxa"/>
            <w:vAlign w:val="center"/>
          </w:tcPr>
          <w:p w14:paraId="7B381F68" w14:textId="77777777" w:rsidR="00F430AB" w:rsidRPr="00FE6483" w:rsidRDefault="00F430AB" w:rsidP="00A73BC6">
            <w:pPr>
              <w:rPr>
                <w:sz w:val="20"/>
                <w:szCs w:val="20"/>
              </w:rPr>
            </w:pPr>
          </w:p>
        </w:tc>
      </w:tr>
    </w:tbl>
    <w:p w14:paraId="7A3ADAF7" w14:textId="77777777" w:rsidR="006B0148" w:rsidRDefault="006B0148" w:rsidP="00B203EE"/>
    <w:p w14:paraId="2CAADEA3" w14:textId="46AF3863" w:rsidR="00B203EE" w:rsidRDefault="000B6404" w:rsidP="00EE0862">
      <w:pPr>
        <w:pStyle w:val="Heading1"/>
        <w:numPr>
          <w:ilvl w:val="0"/>
          <w:numId w:val="2"/>
        </w:numPr>
      </w:pPr>
      <w:bookmarkStart w:id="5" w:name="_Toc82462662"/>
      <w:r>
        <w:t>Amaç</w:t>
      </w:r>
      <w:bookmarkEnd w:id="5"/>
    </w:p>
    <w:p w14:paraId="191B01B5" w14:textId="59C7C7F3" w:rsidR="00FB1C0B" w:rsidRDefault="00CA3599" w:rsidP="34BD3859">
      <w:pPr>
        <w:ind w:left="708"/>
      </w:pPr>
      <w:r>
        <w:t>..</w:t>
      </w:r>
      <w:r w:rsidR="00D731B6">
        <w:t>.</w:t>
      </w:r>
    </w:p>
    <w:p w14:paraId="1BC1B4D8" w14:textId="77777777" w:rsidR="006B0148" w:rsidRDefault="006B0148" w:rsidP="34BD3859">
      <w:pPr>
        <w:ind w:left="708"/>
      </w:pPr>
    </w:p>
    <w:p w14:paraId="3DC057F4" w14:textId="3421DCAA" w:rsidR="00B203EE" w:rsidRDefault="000B6404" w:rsidP="00C14196">
      <w:pPr>
        <w:pStyle w:val="Heading1"/>
        <w:numPr>
          <w:ilvl w:val="0"/>
          <w:numId w:val="2"/>
        </w:numPr>
      </w:pPr>
      <w:bookmarkStart w:id="6" w:name="_Toc82462663"/>
      <w:r>
        <w:t>Kapsam</w:t>
      </w:r>
      <w:bookmarkEnd w:id="6"/>
    </w:p>
    <w:p w14:paraId="05F2636E" w14:textId="06F660B0" w:rsidR="00B408E0" w:rsidRPr="00CA3599" w:rsidRDefault="00CA3599" w:rsidP="00CA3599">
      <w:pPr>
        <w:ind w:left="708"/>
      </w:pPr>
      <w:r>
        <w:t>..</w:t>
      </w:r>
      <w:r w:rsidR="00D731B6">
        <w:t xml:space="preserve">. </w:t>
      </w:r>
    </w:p>
    <w:sectPr w:rsidR="00B408E0" w:rsidRPr="00CA3599" w:rsidSect="00F95328">
      <w:headerReference w:type="default" r:id="rId13"/>
      <w:pgSz w:w="11906" w:h="16838"/>
      <w:pgMar w:top="445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5A3AB" w14:textId="77777777" w:rsidR="00D56D58" w:rsidRDefault="00D56D58" w:rsidP="00F87878">
      <w:pPr>
        <w:spacing w:after="0" w:line="240" w:lineRule="auto"/>
      </w:pPr>
      <w:r>
        <w:separator/>
      </w:r>
    </w:p>
  </w:endnote>
  <w:endnote w:type="continuationSeparator" w:id="0">
    <w:p w14:paraId="56523CB6" w14:textId="77777777" w:rsidR="00D56D58" w:rsidRDefault="00D56D58" w:rsidP="00F87878">
      <w:pPr>
        <w:spacing w:after="0" w:line="240" w:lineRule="auto"/>
      </w:pPr>
      <w:r>
        <w:continuationSeparator/>
      </w:r>
    </w:p>
  </w:endnote>
  <w:endnote w:type="continuationNotice" w:id="1">
    <w:p w14:paraId="31A8A03C" w14:textId="77777777" w:rsidR="00D56D58" w:rsidRDefault="00D56D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3A28D" w14:textId="77777777" w:rsidR="00D56D58" w:rsidRDefault="00D56D58" w:rsidP="00F87878">
      <w:pPr>
        <w:spacing w:after="0" w:line="240" w:lineRule="auto"/>
      </w:pPr>
      <w:r>
        <w:separator/>
      </w:r>
    </w:p>
  </w:footnote>
  <w:footnote w:type="continuationSeparator" w:id="0">
    <w:p w14:paraId="4610277C" w14:textId="77777777" w:rsidR="00D56D58" w:rsidRDefault="00D56D58" w:rsidP="00F87878">
      <w:pPr>
        <w:spacing w:after="0" w:line="240" w:lineRule="auto"/>
      </w:pPr>
      <w:r>
        <w:continuationSeparator/>
      </w:r>
    </w:p>
  </w:footnote>
  <w:footnote w:type="continuationNotice" w:id="1">
    <w:p w14:paraId="2AFC8D65" w14:textId="77777777" w:rsidR="00D56D58" w:rsidRDefault="00D56D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Light"/>
      <w:tblW w:w="0" w:type="auto"/>
      <w:tblLook w:val="04A0" w:firstRow="1" w:lastRow="0" w:firstColumn="1" w:lastColumn="0" w:noHBand="0" w:noVBand="1"/>
    </w:tblPr>
    <w:tblGrid>
      <w:gridCol w:w="2689"/>
      <w:gridCol w:w="2976"/>
      <w:gridCol w:w="1418"/>
      <w:gridCol w:w="1979"/>
    </w:tblGrid>
    <w:tr w:rsidR="003639EA" w14:paraId="2A2F3C9E" w14:textId="5CB1A1F2" w:rsidTr="6DAC74AE">
      <w:trPr>
        <w:trHeight w:hRule="exact" w:val="851"/>
      </w:trPr>
      <w:tc>
        <w:tcPr>
          <w:tcW w:w="2689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120A9CBD" w14:textId="6023D56D" w:rsidR="003639EA" w:rsidRDefault="003639EA">
          <w:pPr>
            <w:pStyle w:val="Header"/>
          </w:pPr>
          <w:r>
            <w:rPr>
              <w:rFonts w:cs="Arial"/>
              <w:noProof/>
              <w:sz w:val="14"/>
              <w:szCs w:val="14"/>
            </w:rPr>
            <w:drawing>
              <wp:anchor distT="0" distB="0" distL="114300" distR="114300" simplePos="0" relativeHeight="251658240" behindDoc="0" locked="0" layoutInCell="1" allowOverlap="1" wp14:anchorId="06105CBD" wp14:editId="65862D25">
                <wp:simplePos x="0" y="0"/>
                <wp:positionH relativeFrom="column">
                  <wp:posOffset>565785</wp:posOffset>
                </wp:positionH>
                <wp:positionV relativeFrom="paragraph">
                  <wp:posOffset>-20955</wp:posOffset>
                </wp:positionV>
                <wp:extent cx="515620" cy="515620"/>
                <wp:effectExtent l="0" t="0" r="0" b="0"/>
                <wp:wrapNone/>
                <wp:docPr id="4" name="Resi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Resim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5620" cy="515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6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71ECF1FC" w14:textId="3F5CA2ED" w:rsidR="003639EA" w:rsidRDefault="00D56D58" w:rsidP="00890BDE">
          <w:pPr>
            <w:pStyle w:val="NoSpacing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olor w:val="4472C4" w:themeColor="accent1"/>
                <w:sz w:val="24"/>
                <w:szCs w:val="24"/>
              </w:rPr>
              <w:alias w:val="Başlık"/>
              <w:tag w:val=""/>
              <w:id w:val="1221713991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8D19BB">
                <w:rPr>
                  <w:color w:val="4472C4" w:themeColor="accent1"/>
                  <w:sz w:val="24"/>
                  <w:szCs w:val="24"/>
                </w:rPr>
                <w:t xml:space="preserve">Project </w:t>
              </w:r>
              <w:proofErr w:type="spellStart"/>
              <w:r w:rsidR="008D19BB">
                <w:rPr>
                  <w:color w:val="4472C4" w:themeColor="accent1"/>
                  <w:sz w:val="24"/>
                  <w:szCs w:val="24"/>
                </w:rPr>
                <w:t>Newness</w:t>
              </w:r>
              <w:proofErr w:type="spellEnd"/>
            </w:sdtContent>
          </w:sdt>
        </w:p>
        <w:p w14:paraId="3C2BCB50" w14:textId="7A7F2425" w:rsidR="003639EA" w:rsidRPr="00890BDE" w:rsidRDefault="00D56D58" w:rsidP="00890BDE">
          <w:pPr>
            <w:pStyle w:val="NoSpacing"/>
            <w:spacing w:before="40" w:line="216" w:lineRule="auto"/>
            <w:jc w:val="center"/>
            <w:rPr>
              <w:color w:val="4472C4" w:themeColor="accent1"/>
              <w:sz w:val="24"/>
              <w:szCs w:val="24"/>
            </w:rPr>
          </w:pPr>
          <w:sdt>
            <w:sdtPr>
              <w:rPr>
                <w:caps/>
                <w:color w:val="1F4E79" w:themeColor="accent5" w:themeShade="80"/>
                <w:sz w:val="24"/>
                <w:szCs w:val="24"/>
              </w:rPr>
              <w:alias w:val="Altyazı"/>
              <w:tag w:val=""/>
              <w:id w:val="2054425079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D731B6">
                <w:rPr>
                  <w:caps/>
                  <w:color w:val="1F4E79" w:themeColor="accent5" w:themeShade="80"/>
                  <w:sz w:val="24"/>
                  <w:szCs w:val="24"/>
                </w:rPr>
                <w:t>TAKİP SİSTEMİ &amp; IOT YIĞINI</w:t>
              </w:r>
            </w:sdtContent>
          </w:sdt>
        </w:p>
      </w:tc>
      <w:tc>
        <w:tcPr>
          <w:tcW w:w="1418" w:type="dxa"/>
          <w:tcBorders>
            <w:top w:val="single" w:sz="4" w:space="0" w:color="404040" w:themeColor="text1" w:themeTint="BF"/>
            <w:left w:val="single" w:sz="4" w:space="0" w:color="404040" w:themeColor="text1" w:themeTint="BF"/>
            <w:bottom w:val="single" w:sz="4" w:space="0" w:color="404040" w:themeColor="text1" w:themeTint="BF"/>
            <w:right w:val="single" w:sz="4" w:space="0" w:color="FFFFFF" w:themeColor="background1"/>
          </w:tcBorders>
          <w:vAlign w:val="center"/>
        </w:tcPr>
        <w:p w14:paraId="453B5408" w14:textId="556C8A71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Doküman Kodu</w:t>
          </w:r>
        </w:p>
        <w:p w14:paraId="3D2A6A2A" w14:textId="095FC7E2" w:rsidR="003639EA" w:rsidRPr="006B19E3" w:rsidRDefault="00FD123A">
          <w:pPr>
            <w:pStyle w:val="Header"/>
            <w:rPr>
              <w:sz w:val="16"/>
              <w:szCs w:val="16"/>
            </w:rPr>
          </w:pPr>
          <w:r>
            <w:rPr>
              <w:sz w:val="16"/>
              <w:szCs w:val="16"/>
            </w:rPr>
            <w:t>Sürüm</w:t>
          </w:r>
          <w:r w:rsidR="003639EA" w:rsidRPr="006B19E3">
            <w:rPr>
              <w:sz w:val="16"/>
              <w:szCs w:val="16"/>
            </w:rPr>
            <w:t xml:space="preserve"> No</w:t>
          </w:r>
        </w:p>
        <w:p w14:paraId="471737AB" w14:textId="0ED01034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Yayım Tarihi</w:t>
          </w:r>
        </w:p>
        <w:p w14:paraId="77238EEE" w14:textId="5F0A62BF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Sayfa No</w:t>
          </w:r>
        </w:p>
      </w:tc>
      <w:tc>
        <w:tcPr>
          <w:tcW w:w="1979" w:type="dxa"/>
          <w:tcBorders>
            <w:top w:val="single" w:sz="4" w:space="0" w:color="404040" w:themeColor="text1" w:themeTint="BF"/>
            <w:left w:val="single" w:sz="4" w:space="0" w:color="FFFFFF" w:themeColor="background1"/>
            <w:bottom w:val="single" w:sz="4" w:space="0" w:color="404040" w:themeColor="text1" w:themeTint="BF"/>
            <w:right w:val="single" w:sz="4" w:space="0" w:color="404040" w:themeColor="text1" w:themeTint="BF"/>
          </w:tcBorders>
          <w:vAlign w:val="center"/>
        </w:tcPr>
        <w:p w14:paraId="0E001362" w14:textId="136B5521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 xml:space="preserve">: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FILENAME 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B56E7D">
            <w:rPr>
              <w:sz w:val="16"/>
              <w:szCs w:val="16"/>
            </w:rPr>
            <w:t>project-newness-generic</w:t>
          </w:r>
          <w:r w:rsidR="00F95328" w:rsidRPr="006B19E3">
            <w:rPr>
              <w:sz w:val="16"/>
              <w:szCs w:val="16"/>
            </w:rPr>
            <w:fldChar w:fldCharType="end"/>
          </w:r>
        </w:p>
        <w:p w14:paraId="76700E4A" w14:textId="419038CA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45C15" w:rsidRPr="006B19E3">
            <w:rPr>
              <w:sz w:val="16"/>
              <w:szCs w:val="16"/>
            </w:rPr>
            <w:t xml:space="preserve"> </w:t>
          </w:r>
          <w:r w:rsidR="00232EB2">
            <w:rPr>
              <w:sz w:val="16"/>
              <w:szCs w:val="16"/>
            </w:rPr>
            <w:t>1.0</w:t>
          </w:r>
        </w:p>
        <w:p w14:paraId="212C7E7A" w14:textId="312A0BBF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6B19E3" w:rsidRPr="006B19E3">
            <w:rPr>
              <w:sz w:val="16"/>
              <w:szCs w:val="16"/>
            </w:rPr>
            <w:t xml:space="preserve"> </w:t>
          </w:r>
          <w:sdt>
            <w:sdtPr>
              <w:rPr>
                <w:sz w:val="16"/>
                <w:szCs w:val="16"/>
              </w:rPr>
              <w:alias w:val="Yayımlama Tarihi"/>
              <w:tag w:val=""/>
              <w:id w:val="-368918222"/>
              <w:placeholder>
                <w:docPart w:val="D47CEDFA79BE41E99EF5A1750938DFFC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1-09-13T00:00:00Z">
                <w:dateFormat w:val="d.MM.yyyy"/>
                <w:lid w:val="tr-TR"/>
                <w:storeMappedDataAs w:val="dateTime"/>
                <w:calendar w:val="gregorian"/>
              </w:date>
            </w:sdtPr>
            <w:sdtEndPr/>
            <w:sdtContent>
              <w:r w:rsidR="00511F06">
                <w:rPr>
                  <w:sz w:val="16"/>
                  <w:szCs w:val="16"/>
                </w:rPr>
                <w:t>13.09.2021</w:t>
              </w:r>
            </w:sdtContent>
          </w:sdt>
        </w:p>
        <w:p w14:paraId="259EB6A1" w14:textId="5F544DD0" w:rsidR="003639EA" w:rsidRPr="006B19E3" w:rsidRDefault="003639EA">
          <w:pPr>
            <w:pStyle w:val="Header"/>
            <w:rPr>
              <w:sz w:val="16"/>
              <w:szCs w:val="16"/>
            </w:rPr>
          </w:pPr>
          <w:r w:rsidRPr="006B19E3">
            <w:rPr>
              <w:sz w:val="16"/>
              <w:szCs w:val="16"/>
            </w:rPr>
            <w:t>:</w:t>
          </w:r>
          <w:r w:rsidR="00FD123A">
            <w:rPr>
              <w:sz w:val="16"/>
              <w:szCs w:val="16"/>
            </w:rPr>
            <w:t xml:space="preserve"> 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>PAGE   \* MERGEFORMAT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F95328" w:rsidRPr="006B19E3">
            <w:rPr>
              <w:sz w:val="16"/>
              <w:szCs w:val="16"/>
            </w:rPr>
            <w:t>1</w:t>
          </w:r>
          <w:r w:rsidR="00F95328" w:rsidRPr="006B19E3">
            <w:rPr>
              <w:sz w:val="16"/>
              <w:szCs w:val="16"/>
            </w:rPr>
            <w:fldChar w:fldCharType="end"/>
          </w:r>
          <w:r w:rsidR="00F95328" w:rsidRPr="006B19E3">
            <w:rPr>
              <w:sz w:val="16"/>
              <w:szCs w:val="16"/>
            </w:rPr>
            <w:t>/</w:t>
          </w:r>
          <w:r w:rsidR="00F95328" w:rsidRPr="006B19E3">
            <w:rPr>
              <w:sz w:val="16"/>
              <w:szCs w:val="16"/>
            </w:rPr>
            <w:fldChar w:fldCharType="begin"/>
          </w:r>
          <w:r w:rsidR="00F95328" w:rsidRPr="006B19E3">
            <w:rPr>
              <w:sz w:val="16"/>
              <w:szCs w:val="16"/>
            </w:rPr>
            <w:instrText xml:space="preserve"> DOCPROPERTY  Pages  \* MERGEFORMAT </w:instrText>
          </w:r>
          <w:r w:rsidR="00F95328" w:rsidRPr="006B19E3">
            <w:rPr>
              <w:sz w:val="16"/>
              <w:szCs w:val="16"/>
            </w:rPr>
            <w:fldChar w:fldCharType="separate"/>
          </w:r>
          <w:r w:rsidR="0005434F">
            <w:rPr>
              <w:sz w:val="16"/>
              <w:szCs w:val="16"/>
            </w:rPr>
            <w:t>5</w:t>
          </w:r>
          <w:r w:rsidR="00F95328" w:rsidRPr="006B19E3">
            <w:rPr>
              <w:sz w:val="16"/>
              <w:szCs w:val="16"/>
            </w:rPr>
            <w:fldChar w:fldCharType="end"/>
          </w:r>
        </w:p>
      </w:tc>
    </w:tr>
  </w:tbl>
  <w:p w14:paraId="0022A1A6" w14:textId="77777777" w:rsidR="00890BDE" w:rsidRDefault="00890B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A1295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D0685E"/>
    <w:multiLevelType w:val="hybridMultilevel"/>
    <w:tmpl w:val="50BA53A6"/>
    <w:lvl w:ilvl="0" w:tplc="7B7CA352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E6584"/>
    <w:multiLevelType w:val="hybridMultilevel"/>
    <w:tmpl w:val="854AC5F2"/>
    <w:lvl w:ilvl="0" w:tplc="041F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D6F5F50"/>
    <w:multiLevelType w:val="hybridMultilevel"/>
    <w:tmpl w:val="3DA097C8"/>
    <w:lvl w:ilvl="0" w:tplc="46D2340C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4276AB"/>
    <w:multiLevelType w:val="hybridMultilevel"/>
    <w:tmpl w:val="C4603E28"/>
    <w:lvl w:ilvl="0" w:tplc="041F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5" w15:restartNumberingAfterBreak="0">
    <w:nsid w:val="39B878BC"/>
    <w:multiLevelType w:val="hybridMultilevel"/>
    <w:tmpl w:val="63D8B522"/>
    <w:lvl w:ilvl="0" w:tplc="F0A0E058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5D2539"/>
    <w:multiLevelType w:val="multilevel"/>
    <w:tmpl w:val="3F145AB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BD46381"/>
    <w:multiLevelType w:val="multilevel"/>
    <w:tmpl w:val="2FE82C24"/>
    <w:lvl w:ilvl="0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2208" w:hanging="432"/>
      </w:pPr>
    </w:lvl>
    <w:lvl w:ilvl="2">
      <w:start w:val="1"/>
      <w:numFmt w:val="decimal"/>
      <w:lvlText w:val="%1.%2.%3."/>
      <w:lvlJc w:val="left"/>
      <w:pPr>
        <w:ind w:left="2640" w:hanging="504"/>
      </w:pPr>
    </w:lvl>
    <w:lvl w:ilvl="3">
      <w:start w:val="1"/>
      <w:numFmt w:val="decimal"/>
      <w:lvlText w:val="%1.%2.%3.%4."/>
      <w:lvlJc w:val="left"/>
      <w:pPr>
        <w:ind w:left="3144" w:hanging="648"/>
      </w:pPr>
    </w:lvl>
    <w:lvl w:ilvl="4">
      <w:start w:val="1"/>
      <w:numFmt w:val="decimal"/>
      <w:lvlText w:val="%1.%2.%3.%4.%5."/>
      <w:lvlJc w:val="left"/>
      <w:pPr>
        <w:ind w:left="3648" w:hanging="792"/>
      </w:pPr>
    </w:lvl>
    <w:lvl w:ilvl="5">
      <w:start w:val="1"/>
      <w:numFmt w:val="decimal"/>
      <w:lvlText w:val="%1.%2.%3.%4.%5.%6."/>
      <w:lvlJc w:val="left"/>
      <w:pPr>
        <w:ind w:left="4152" w:hanging="936"/>
      </w:pPr>
    </w:lvl>
    <w:lvl w:ilvl="6">
      <w:start w:val="1"/>
      <w:numFmt w:val="decimal"/>
      <w:lvlText w:val="%1.%2.%3.%4.%5.%6.%7."/>
      <w:lvlJc w:val="left"/>
      <w:pPr>
        <w:ind w:left="4656" w:hanging="1080"/>
      </w:pPr>
    </w:lvl>
    <w:lvl w:ilvl="7">
      <w:start w:val="1"/>
      <w:numFmt w:val="decimal"/>
      <w:lvlText w:val="%1.%2.%3.%4.%5.%6.%7.%8."/>
      <w:lvlJc w:val="left"/>
      <w:pPr>
        <w:ind w:left="5160" w:hanging="1224"/>
      </w:pPr>
    </w:lvl>
    <w:lvl w:ilvl="8">
      <w:start w:val="1"/>
      <w:numFmt w:val="decimal"/>
      <w:lvlText w:val="%1.%2.%3.%4.%5.%6.%7.%8.%9."/>
      <w:lvlJc w:val="left"/>
      <w:pPr>
        <w:ind w:left="5736" w:hanging="1440"/>
      </w:pPr>
    </w:lvl>
  </w:abstractNum>
  <w:abstractNum w:abstractNumId="8" w15:restartNumberingAfterBreak="0">
    <w:nsid w:val="3D3A199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D470912"/>
    <w:multiLevelType w:val="multilevel"/>
    <w:tmpl w:val="041F001F"/>
    <w:lvl w:ilvl="0">
      <w:start w:val="1"/>
      <w:numFmt w:val="decimal"/>
      <w:lvlText w:val="%1."/>
      <w:lvlJc w:val="left"/>
      <w:pPr>
        <w:ind w:left="924" w:hanging="360"/>
      </w:pPr>
    </w:lvl>
    <w:lvl w:ilvl="1">
      <w:start w:val="1"/>
      <w:numFmt w:val="decimal"/>
      <w:lvlText w:val="%1.%2."/>
      <w:lvlJc w:val="left"/>
      <w:pPr>
        <w:ind w:left="1356" w:hanging="432"/>
      </w:pPr>
    </w:lvl>
    <w:lvl w:ilvl="2">
      <w:start w:val="1"/>
      <w:numFmt w:val="decimal"/>
      <w:lvlText w:val="%1.%2.%3."/>
      <w:lvlJc w:val="left"/>
      <w:pPr>
        <w:ind w:left="1788" w:hanging="504"/>
      </w:pPr>
    </w:lvl>
    <w:lvl w:ilvl="3">
      <w:start w:val="1"/>
      <w:numFmt w:val="decimal"/>
      <w:lvlText w:val="%1.%2.%3.%4."/>
      <w:lvlJc w:val="left"/>
      <w:pPr>
        <w:ind w:left="2292" w:hanging="648"/>
      </w:pPr>
    </w:lvl>
    <w:lvl w:ilvl="4">
      <w:start w:val="1"/>
      <w:numFmt w:val="decimal"/>
      <w:lvlText w:val="%1.%2.%3.%4.%5."/>
      <w:lvlJc w:val="left"/>
      <w:pPr>
        <w:ind w:left="2796" w:hanging="792"/>
      </w:pPr>
    </w:lvl>
    <w:lvl w:ilvl="5">
      <w:start w:val="1"/>
      <w:numFmt w:val="decimal"/>
      <w:lvlText w:val="%1.%2.%3.%4.%5.%6."/>
      <w:lvlJc w:val="left"/>
      <w:pPr>
        <w:ind w:left="3300" w:hanging="936"/>
      </w:pPr>
    </w:lvl>
    <w:lvl w:ilvl="6">
      <w:start w:val="1"/>
      <w:numFmt w:val="decimal"/>
      <w:lvlText w:val="%1.%2.%3.%4.%5.%6.%7."/>
      <w:lvlJc w:val="left"/>
      <w:pPr>
        <w:ind w:left="3804" w:hanging="1080"/>
      </w:pPr>
    </w:lvl>
    <w:lvl w:ilvl="7">
      <w:start w:val="1"/>
      <w:numFmt w:val="decimal"/>
      <w:lvlText w:val="%1.%2.%3.%4.%5.%6.%7.%8."/>
      <w:lvlJc w:val="left"/>
      <w:pPr>
        <w:ind w:left="4308" w:hanging="1224"/>
      </w:pPr>
    </w:lvl>
    <w:lvl w:ilvl="8">
      <w:start w:val="1"/>
      <w:numFmt w:val="decimal"/>
      <w:lvlText w:val="%1.%2.%3.%4.%5.%6.%7.%8.%9."/>
      <w:lvlJc w:val="left"/>
      <w:pPr>
        <w:ind w:left="4884" w:hanging="1440"/>
      </w:pPr>
    </w:lvl>
  </w:abstractNum>
  <w:abstractNum w:abstractNumId="10" w15:restartNumberingAfterBreak="0">
    <w:nsid w:val="40716E90"/>
    <w:multiLevelType w:val="hybridMultilevel"/>
    <w:tmpl w:val="B88A35D6"/>
    <w:lvl w:ilvl="0" w:tplc="041F0001">
      <w:start w:val="1"/>
      <w:numFmt w:val="bullet"/>
      <w:lvlText w:val=""/>
      <w:lvlJc w:val="left"/>
      <w:pPr>
        <w:ind w:left="-196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-12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-52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19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91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163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235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307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3792" w:hanging="360"/>
      </w:pPr>
      <w:rPr>
        <w:rFonts w:ascii="Wingdings" w:hAnsi="Wingdings" w:hint="default"/>
      </w:rPr>
    </w:lvl>
  </w:abstractNum>
  <w:abstractNum w:abstractNumId="11" w15:restartNumberingAfterBreak="0">
    <w:nsid w:val="45C73605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7BC070B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495025A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87E53A2"/>
    <w:multiLevelType w:val="hybridMultilevel"/>
    <w:tmpl w:val="7D244606"/>
    <w:lvl w:ilvl="0" w:tplc="0722FE6E">
      <w:start w:val="3"/>
      <w:numFmt w:val="bullet"/>
      <w:lvlText w:val=""/>
      <w:lvlJc w:val="left"/>
      <w:pPr>
        <w:ind w:left="1068" w:hanging="360"/>
      </w:pPr>
      <w:rPr>
        <w:rFonts w:ascii="Wingdings" w:eastAsiaTheme="minorHAnsi" w:hAnsi="Wingding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5"/>
  </w:num>
  <w:num w:numId="4">
    <w:abstractNumId w:val="1"/>
  </w:num>
  <w:num w:numId="5">
    <w:abstractNumId w:val="3"/>
  </w:num>
  <w:num w:numId="6">
    <w:abstractNumId w:val="13"/>
    <w:lvlOverride w:ilvl="0">
      <w:startOverride w:val="1"/>
    </w:lvlOverride>
  </w:num>
  <w:num w:numId="7">
    <w:abstractNumId w:val="2"/>
  </w:num>
  <w:num w:numId="8">
    <w:abstractNumId w:val="4"/>
  </w:num>
  <w:num w:numId="9">
    <w:abstractNumId w:val="10"/>
  </w:num>
  <w:num w:numId="10">
    <w:abstractNumId w:val="9"/>
  </w:num>
  <w:num w:numId="11">
    <w:abstractNumId w:val="0"/>
  </w:num>
  <w:num w:numId="12">
    <w:abstractNumId w:val="6"/>
  </w:num>
  <w:num w:numId="13">
    <w:abstractNumId w:val="7"/>
  </w:num>
  <w:num w:numId="14">
    <w:abstractNumId w:val="12"/>
  </w:num>
  <w:num w:numId="15">
    <w:abstractNumId w:val="8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gAiY2NzQwsTIDRU0lEKTi0uzszPAykwqgUAhjRM7ywAAAA="/>
  </w:docVars>
  <w:rsids>
    <w:rsidRoot w:val="00894F39"/>
    <w:rsid w:val="0000268F"/>
    <w:rsid w:val="00003F51"/>
    <w:rsid w:val="00006F56"/>
    <w:rsid w:val="00013120"/>
    <w:rsid w:val="00035930"/>
    <w:rsid w:val="00045749"/>
    <w:rsid w:val="00051237"/>
    <w:rsid w:val="00051A5C"/>
    <w:rsid w:val="0005434F"/>
    <w:rsid w:val="00054D24"/>
    <w:rsid w:val="00060F37"/>
    <w:rsid w:val="000613B0"/>
    <w:rsid w:val="000647AD"/>
    <w:rsid w:val="000658C1"/>
    <w:rsid w:val="0006601C"/>
    <w:rsid w:val="000673F5"/>
    <w:rsid w:val="00067D25"/>
    <w:rsid w:val="00067E5F"/>
    <w:rsid w:val="00086EC2"/>
    <w:rsid w:val="000933C8"/>
    <w:rsid w:val="00094F5E"/>
    <w:rsid w:val="000A0577"/>
    <w:rsid w:val="000A1B0F"/>
    <w:rsid w:val="000A6D77"/>
    <w:rsid w:val="000B1F25"/>
    <w:rsid w:val="000B21F2"/>
    <w:rsid w:val="000B4A08"/>
    <w:rsid w:val="000B502F"/>
    <w:rsid w:val="000B6404"/>
    <w:rsid w:val="000C71AA"/>
    <w:rsid w:val="000D30B1"/>
    <w:rsid w:val="000D5689"/>
    <w:rsid w:val="000F2F28"/>
    <w:rsid w:val="000F4599"/>
    <w:rsid w:val="00100D7E"/>
    <w:rsid w:val="00103354"/>
    <w:rsid w:val="00103AF8"/>
    <w:rsid w:val="00107E8A"/>
    <w:rsid w:val="00111B98"/>
    <w:rsid w:val="001167D2"/>
    <w:rsid w:val="0013054B"/>
    <w:rsid w:val="001329DE"/>
    <w:rsid w:val="00136DAB"/>
    <w:rsid w:val="0014061C"/>
    <w:rsid w:val="00145F3C"/>
    <w:rsid w:val="00150046"/>
    <w:rsid w:val="00153065"/>
    <w:rsid w:val="0017511B"/>
    <w:rsid w:val="001807D5"/>
    <w:rsid w:val="00180DE4"/>
    <w:rsid w:val="0019245A"/>
    <w:rsid w:val="001954F3"/>
    <w:rsid w:val="00195EDD"/>
    <w:rsid w:val="00197559"/>
    <w:rsid w:val="001A0629"/>
    <w:rsid w:val="001A1684"/>
    <w:rsid w:val="001A4B9C"/>
    <w:rsid w:val="001A4E4E"/>
    <w:rsid w:val="001A684E"/>
    <w:rsid w:val="001B1B3F"/>
    <w:rsid w:val="001C0801"/>
    <w:rsid w:val="001C29AD"/>
    <w:rsid w:val="001D1C38"/>
    <w:rsid w:val="001E1BF6"/>
    <w:rsid w:val="001E66F5"/>
    <w:rsid w:val="001E7A46"/>
    <w:rsid w:val="001F57EC"/>
    <w:rsid w:val="001F6850"/>
    <w:rsid w:val="00200350"/>
    <w:rsid w:val="00200E10"/>
    <w:rsid w:val="002017F5"/>
    <w:rsid w:val="002020CC"/>
    <w:rsid w:val="00202D93"/>
    <w:rsid w:val="00205C60"/>
    <w:rsid w:val="00207431"/>
    <w:rsid w:val="00207D3D"/>
    <w:rsid w:val="00211376"/>
    <w:rsid w:val="00215062"/>
    <w:rsid w:val="00215677"/>
    <w:rsid w:val="00215E67"/>
    <w:rsid w:val="00217ED7"/>
    <w:rsid w:val="002236B7"/>
    <w:rsid w:val="00225C54"/>
    <w:rsid w:val="002306F1"/>
    <w:rsid w:val="00232EB2"/>
    <w:rsid w:val="002350C9"/>
    <w:rsid w:val="00241F25"/>
    <w:rsid w:val="002425E9"/>
    <w:rsid w:val="00243E9E"/>
    <w:rsid w:val="00250386"/>
    <w:rsid w:val="00251630"/>
    <w:rsid w:val="00256AFA"/>
    <w:rsid w:val="00271311"/>
    <w:rsid w:val="00276479"/>
    <w:rsid w:val="002847D7"/>
    <w:rsid w:val="00284D60"/>
    <w:rsid w:val="002A1954"/>
    <w:rsid w:val="002A7DD6"/>
    <w:rsid w:val="002B1933"/>
    <w:rsid w:val="002B5610"/>
    <w:rsid w:val="002B57AC"/>
    <w:rsid w:val="002B76F9"/>
    <w:rsid w:val="002C3475"/>
    <w:rsid w:val="002C5431"/>
    <w:rsid w:val="002C5808"/>
    <w:rsid w:val="002C5F84"/>
    <w:rsid w:val="002C62CE"/>
    <w:rsid w:val="002C7C19"/>
    <w:rsid w:val="002E0098"/>
    <w:rsid w:val="002E0302"/>
    <w:rsid w:val="002E3901"/>
    <w:rsid w:val="002E5465"/>
    <w:rsid w:val="002F224E"/>
    <w:rsid w:val="00302D42"/>
    <w:rsid w:val="0030325E"/>
    <w:rsid w:val="0030333F"/>
    <w:rsid w:val="0030425E"/>
    <w:rsid w:val="00304AEF"/>
    <w:rsid w:val="00304D8D"/>
    <w:rsid w:val="00307A8A"/>
    <w:rsid w:val="0031288F"/>
    <w:rsid w:val="0031568E"/>
    <w:rsid w:val="00315B66"/>
    <w:rsid w:val="00315D2C"/>
    <w:rsid w:val="0032152A"/>
    <w:rsid w:val="00324BCE"/>
    <w:rsid w:val="00336395"/>
    <w:rsid w:val="0033687F"/>
    <w:rsid w:val="00337E47"/>
    <w:rsid w:val="0034202C"/>
    <w:rsid w:val="00343D12"/>
    <w:rsid w:val="00346D94"/>
    <w:rsid w:val="00352E24"/>
    <w:rsid w:val="0035786F"/>
    <w:rsid w:val="003639EA"/>
    <w:rsid w:val="00363FBC"/>
    <w:rsid w:val="00365934"/>
    <w:rsid w:val="003773B4"/>
    <w:rsid w:val="003803EE"/>
    <w:rsid w:val="003830D1"/>
    <w:rsid w:val="003861BA"/>
    <w:rsid w:val="00395E6B"/>
    <w:rsid w:val="00396535"/>
    <w:rsid w:val="003A56AD"/>
    <w:rsid w:val="003A74BF"/>
    <w:rsid w:val="003A7F8E"/>
    <w:rsid w:val="003B087C"/>
    <w:rsid w:val="003B0FFA"/>
    <w:rsid w:val="003C2018"/>
    <w:rsid w:val="003C3464"/>
    <w:rsid w:val="003C475D"/>
    <w:rsid w:val="003D0C88"/>
    <w:rsid w:val="003D290E"/>
    <w:rsid w:val="003D5DF7"/>
    <w:rsid w:val="003D630A"/>
    <w:rsid w:val="003D6663"/>
    <w:rsid w:val="003E5DA9"/>
    <w:rsid w:val="003F03AE"/>
    <w:rsid w:val="003F39EB"/>
    <w:rsid w:val="0040193E"/>
    <w:rsid w:val="004035F1"/>
    <w:rsid w:val="00403E49"/>
    <w:rsid w:val="00404090"/>
    <w:rsid w:val="004128CB"/>
    <w:rsid w:val="00413B00"/>
    <w:rsid w:val="004169C8"/>
    <w:rsid w:val="00417F45"/>
    <w:rsid w:val="00426C83"/>
    <w:rsid w:val="00427083"/>
    <w:rsid w:val="0043297E"/>
    <w:rsid w:val="0043311A"/>
    <w:rsid w:val="004335A8"/>
    <w:rsid w:val="0043770D"/>
    <w:rsid w:val="00437FD1"/>
    <w:rsid w:val="00445BE9"/>
    <w:rsid w:val="004461F2"/>
    <w:rsid w:val="00446A4A"/>
    <w:rsid w:val="00450B68"/>
    <w:rsid w:val="004531CF"/>
    <w:rsid w:val="00454236"/>
    <w:rsid w:val="004602DB"/>
    <w:rsid w:val="004619D0"/>
    <w:rsid w:val="0046670F"/>
    <w:rsid w:val="00471710"/>
    <w:rsid w:val="004742BC"/>
    <w:rsid w:val="00476062"/>
    <w:rsid w:val="00476A78"/>
    <w:rsid w:val="00482CE8"/>
    <w:rsid w:val="00496024"/>
    <w:rsid w:val="004960AE"/>
    <w:rsid w:val="00496A81"/>
    <w:rsid w:val="004A3A35"/>
    <w:rsid w:val="004C1940"/>
    <w:rsid w:val="004C3D0A"/>
    <w:rsid w:val="004D50CA"/>
    <w:rsid w:val="004E13DB"/>
    <w:rsid w:val="004E1B81"/>
    <w:rsid w:val="004F5314"/>
    <w:rsid w:val="005018CD"/>
    <w:rsid w:val="005033EA"/>
    <w:rsid w:val="00507586"/>
    <w:rsid w:val="00511750"/>
    <w:rsid w:val="00511F06"/>
    <w:rsid w:val="0051739B"/>
    <w:rsid w:val="0052128A"/>
    <w:rsid w:val="00522AD0"/>
    <w:rsid w:val="00522C14"/>
    <w:rsid w:val="005236EE"/>
    <w:rsid w:val="00530833"/>
    <w:rsid w:val="00532B25"/>
    <w:rsid w:val="00550840"/>
    <w:rsid w:val="00551BDA"/>
    <w:rsid w:val="00554CA4"/>
    <w:rsid w:val="00554E5F"/>
    <w:rsid w:val="00560F71"/>
    <w:rsid w:val="00563F06"/>
    <w:rsid w:val="00567B45"/>
    <w:rsid w:val="005757F5"/>
    <w:rsid w:val="00584611"/>
    <w:rsid w:val="00590E3E"/>
    <w:rsid w:val="005958F1"/>
    <w:rsid w:val="005A42B9"/>
    <w:rsid w:val="005A5BB8"/>
    <w:rsid w:val="005B0775"/>
    <w:rsid w:val="005C28DD"/>
    <w:rsid w:val="005C2C5F"/>
    <w:rsid w:val="005C4A86"/>
    <w:rsid w:val="005D35B0"/>
    <w:rsid w:val="005D4553"/>
    <w:rsid w:val="005D554E"/>
    <w:rsid w:val="005D6DF5"/>
    <w:rsid w:val="005E3793"/>
    <w:rsid w:val="005E426B"/>
    <w:rsid w:val="00603394"/>
    <w:rsid w:val="00606BCD"/>
    <w:rsid w:val="0062015F"/>
    <w:rsid w:val="006247FF"/>
    <w:rsid w:val="00624A50"/>
    <w:rsid w:val="00625134"/>
    <w:rsid w:val="00627576"/>
    <w:rsid w:val="00636885"/>
    <w:rsid w:val="006447A3"/>
    <w:rsid w:val="00644A2D"/>
    <w:rsid w:val="00645B31"/>
    <w:rsid w:val="00645C15"/>
    <w:rsid w:val="0064731A"/>
    <w:rsid w:val="00650E58"/>
    <w:rsid w:val="0065135F"/>
    <w:rsid w:val="00652BE1"/>
    <w:rsid w:val="00652DDB"/>
    <w:rsid w:val="0065323B"/>
    <w:rsid w:val="00661465"/>
    <w:rsid w:val="006709D2"/>
    <w:rsid w:val="00680B90"/>
    <w:rsid w:val="006906F0"/>
    <w:rsid w:val="006913C9"/>
    <w:rsid w:val="00691676"/>
    <w:rsid w:val="006B0148"/>
    <w:rsid w:val="006B19E3"/>
    <w:rsid w:val="006B1A82"/>
    <w:rsid w:val="006C0143"/>
    <w:rsid w:val="006C6BC8"/>
    <w:rsid w:val="006D28F2"/>
    <w:rsid w:val="006D4046"/>
    <w:rsid w:val="006D798A"/>
    <w:rsid w:val="006E2E68"/>
    <w:rsid w:val="006F0DB5"/>
    <w:rsid w:val="006F713F"/>
    <w:rsid w:val="00700BAC"/>
    <w:rsid w:val="00702BD4"/>
    <w:rsid w:val="00703D9F"/>
    <w:rsid w:val="007077F9"/>
    <w:rsid w:val="007114C4"/>
    <w:rsid w:val="00715237"/>
    <w:rsid w:val="00717248"/>
    <w:rsid w:val="00724D6D"/>
    <w:rsid w:val="00727AE3"/>
    <w:rsid w:val="007327EA"/>
    <w:rsid w:val="0073700C"/>
    <w:rsid w:val="00741D67"/>
    <w:rsid w:val="00743D34"/>
    <w:rsid w:val="0075044A"/>
    <w:rsid w:val="00752CB2"/>
    <w:rsid w:val="007540A7"/>
    <w:rsid w:val="007548C7"/>
    <w:rsid w:val="0075501B"/>
    <w:rsid w:val="00764D8C"/>
    <w:rsid w:val="007708AE"/>
    <w:rsid w:val="00770EE5"/>
    <w:rsid w:val="007717F7"/>
    <w:rsid w:val="007812DF"/>
    <w:rsid w:val="00782166"/>
    <w:rsid w:val="00785AD2"/>
    <w:rsid w:val="0078620F"/>
    <w:rsid w:val="00796349"/>
    <w:rsid w:val="00796B8E"/>
    <w:rsid w:val="007A12CD"/>
    <w:rsid w:val="007A3189"/>
    <w:rsid w:val="007B2C51"/>
    <w:rsid w:val="007B2CC6"/>
    <w:rsid w:val="007B530B"/>
    <w:rsid w:val="007D1AA6"/>
    <w:rsid w:val="007D2238"/>
    <w:rsid w:val="007E2042"/>
    <w:rsid w:val="007E31E1"/>
    <w:rsid w:val="007E7124"/>
    <w:rsid w:val="007F1911"/>
    <w:rsid w:val="007F45DE"/>
    <w:rsid w:val="007F64E6"/>
    <w:rsid w:val="007F7CEB"/>
    <w:rsid w:val="00800CDC"/>
    <w:rsid w:val="008069E9"/>
    <w:rsid w:val="00810EF7"/>
    <w:rsid w:val="00820769"/>
    <w:rsid w:val="0082500D"/>
    <w:rsid w:val="00830A84"/>
    <w:rsid w:val="00834A68"/>
    <w:rsid w:val="00842B9F"/>
    <w:rsid w:val="00853FF9"/>
    <w:rsid w:val="0085430B"/>
    <w:rsid w:val="00861396"/>
    <w:rsid w:val="00867CB6"/>
    <w:rsid w:val="008775CB"/>
    <w:rsid w:val="0088059F"/>
    <w:rsid w:val="00890BDE"/>
    <w:rsid w:val="00893998"/>
    <w:rsid w:val="0089449A"/>
    <w:rsid w:val="00894F39"/>
    <w:rsid w:val="008A2D16"/>
    <w:rsid w:val="008A4046"/>
    <w:rsid w:val="008B1E83"/>
    <w:rsid w:val="008B2CD4"/>
    <w:rsid w:val="008B55B9"/>
    <w:rsid w:val="008C00CC"/>
    <w:rsid w:val="008C2AB3"/>
    <w:rsid w:val="008C49EB"/>
    <w:rsid w:val="008C5BE4"/>
    <w:rsid w:val="008D19BB"/>
    <w:rsid w:val="008D41D4"/>
    <w:rsid w:val="008E28CB"/>
    <w:rsid w:val="008F06BA"/>
    <w:rsid w:val="008F5E3D"/>
    <w:rsid w:val="008F60F2"/>
    <w:rsid w:val="00902C6F"/>
    <w:rsid w:val="00903993"/>
    <w:rsid w:val="0090483F"/>
    <w:rsid w:val="0091590C"/>
    <w:rsid w:val="00922B18"/>
    <w:rsid w:val="00932FC0"/>
    <w:rsid w:val="00933759"/>
    <w:rsid w:val="00934478"/>
    <w:rsid w:val="0093799D"/>
    <w:rsid w:val="0094009C"/>
    <w:rsid w:val="00940E70"/>
    <w:rsid w:val="00944875"/>
    <w:rsid w:val="00945A83"/>
    <w:rsid w:val="00961089"/>
    <w:rsid w:val="00966B27"/>
    <w:rsid w:val="009779EF"/>
    <w:rsid w:val="00980842"/>
    <w:rsid w:val="00982DF0"/>
    <w:rsid w:val="00984352"/>
    <w:rsid w:val="0098662E"/>
    <w:rsid w:val="00987B55"/>
    <w:rsid w:val="00987FCA"/>
    <w:rsid w:val="00993034"/>
    <w:rsid w:val="009951BD"/>
    <w:rsid w:val="00996670"/>
    <w:rsid w:val="00996A76"/>
    <w:rsid w:val="009B0759"/>
    <w:rsid w:val="009B3191"/>
    <w:rsid w:val="009B3A17"/>
    <w:rsid w:val="009B3F49"/>
    <w:rsid w:val="009B4071"/>
    <w:rsid w:val="009B6205"/>
    <w:rsid w:val="009B7E83"/>
    <w:rsid w:val="009C1F16"/>
    <w:rsid w:val="009C36AB"/>
    <w:rsid w:val="009E1A79"/>
    <w:rsid w:val="009E4295"/>
    <w:rsid w:val="009E5607"/>
    <w:rsid w:val="009F0650"/>
    <w:rsid w:val="009F5CC9"/>
    <w:rsid w:val="009F72BB"/>
    <w:rsid w:val="00A019DE"/>
    <w:rsid w:val="00A032D0"/>
    <w:rsid w:val="00A05C93"/>
    <w:rsid w:val="00A06646"/>
    <w:rsid w:val="00A12D2C"/>
    <w:rsid w:val="00A143E7"/>
    <w:rsid w:val="00A1794F"/>
    <w:rsid w:val="00A25F1E"/>
    <w:rsid w:val="00A26C2D"/>
    <w:rsid w:val="00A3387D"/>
    <w:rsid w:val="00A53C73"/>
    <w:rsid w:val="00A5734C"/>
    <w:rsid w:val="00A634AA"/>
    <w:rsid w:val="00A66248"/>
    <w:rsid w:val="00A70C84"/>
    <w:rsid w:val="00A73BC6"/>
    <w:rsid w:val="00A85970"/>
    <w:rsid w:val="00A85A03"/>
    <w:rsid w:val="00A92883"/>
    <w:rsid w:val="00A94282"/>
    <w:rsid w:val="00AA040A"/>
    <w:rsid w:val="00AA14EB"/>
    <w:rsid w:val="00AA2BEB"/>
    <w:rsid w:val="00AA58C5"/>
    <w:rsid w:val="00AA7541"/>
    <w:rsid w:val="00AB02E1"/>
    <w:rsid w:val="00AB2803"/>
    <w:rsid w:val="00AB46FF"/>
    <w:rsid w:val="00AB4ABD"/>
    <w:rsid w:val="00AB6EC5"/>
    <w:rsid w:val="00AC2F99"/>
    <w:rsid w:val="00AC36B7"/>
    <w:rsid w:val="00AC4907"/>
    <w:rsid w:val="00AD194A"/>
    <w:rsid w:val="00AD340C"/>
    <w:rsid w:val="00AE1DC4"/>
    <w:rsid w:val="00AE228B"/>
    <w:rsid w:val="00AE4BE5"/>
    <w:rsid w:val="00AE4FEC"/>
    <w:rsid w:val="00AE5941"/>
    <w:rsid w:val="00AE6D4F"/>
    <w:rsid w:val="00AE70C7"/>
    <w:rsid w:val="00AF1FEC"/>
    <w:rsid w:val="00AF3495"/>
    <w:rsid w:val="00AF6B07"/>
    <w:rsid w:val="00B05D0B"/>
    <w:rsid w:val="00B077CF"/>
    <w:rsid w:val="00B07E40"/>
    <w:rsid w:val="00B122E1"/>
    <w:rsid w:val="00B13B25"/>
    <w:rsid w:val="00B170A5"/>
    <w:rsid w:val="00B20317"/>
    <w:rsid w:val="00B203EE"/>
    <w:rsid w:val="00B271DC"/>
    <w:rsid w:val="00B30075"/>
    <w:rsid w:val="00B3306F"/>
    <w:rsid w:val="00B33160"/>
    <w:rsid w:val="00B33E20"/>
    <w:rsid w:val="00B3657B"/>
    <w:rsid w:val="00B408E0"/>
    <w:rsid w:val="00B41689"/>
    <w:rsid w:val="00B4185B"/>
    <w:rsid w:val="00B435BB"/>
    <w:rsid w:val="00B52DF0"/>
    <w:rsid w:val="00B56E7D"/>
    <w:rsid w:val="00B60837"/>
    <w:rsid w:val="00B60B81"/>
    <w:rsid w:val="00B648B8"/>
    <w:rsid w:val="00B70AF5"/>
    <w:rsid w:val="00B72410"/>
    <w:rsid w:val="00B83417"/>
    <w:rsid w:val="00B85490"/>
    <w:rsid w:val="00B8549F"/>
    <w:rsid w:val="00B96117"/>
    <w:rsid w:val="00BA154B"/>
    <w:rsid w:val="00BA3A8F"/>
    <w:rsid w:val="00BA5FDF"/>
    <w:rsid w:val="00BA78CD"/>
    <w:rsid w:val="00BB01CA"/>
    <w:rsid w:val="00BB1286"/>
    <w:rsid w:val="00BB1861"/>
    <w:rsid w:val="00BB3ED4"/>
    <w:rsid w:val="00BC390F"/>
    <w:rsid w:val="00BD54D0"/>
    <w:rsid w:val="00BD627B"/>
    <w:rsid w:val="00BF1FEE"/>
    <w:rsid w:val="00BF476F"/>
    <w:rsid w:val="00BF4978"/>
    <w:rsid w:val="00BF64DD"/>
    <w:rsid w:val="00C01E05"/>
    <w:rsid w:val="00C06C43"/>
    <w:rsid w:val="00C14196"/>
    <w:rsid w:val="00C22363"/>
    <w:rsid w:val="00C25810"/>
    <w:rsid w:val="00C32A07"/>
    <w:rsid w:val="00C357D6"/>
    <w:rsid w:val="00C3676F"/>
    <w:rsid w:val="00C37246"/>
    <w:rsid w:val="00C4177A"/>
    <w:rsid w:val="00C46F1C"/>
    <w:rsid w:val="00C50B38"/>
    <w:rsid w:val="00C525FE"/>
    <w:rsid w:val="00C549D3"/>
    <w:rsid w:val="00C55742"/>
    <w:rsid w:val="00C56599"/>
    <w:rsid w:val="00C56E49"/>
    <w:rsid w:val="00C633E6"/>
    <w:rsid w:val="00C65543"/>
    <w:rsid w:val="00C67606"/>
    <w:rsid w:val="00C67C0B"/>
    <w:rsid w:val="00C7398B"/>
    <w:rsid w:val="00C73B95"/>
    <w:rsid w:val="00C77C51"/>
    <w:rsid w:val="00C959A0"/>
    <w:rsid w:val="00C97ECF"/>
    <w:rsid w:val="00CA16A2"/>
    <w:rsid w:val="00CA3599"/>
    <w:rsid w:val="00CA5F4A"/>
    <w:rsid w:val="00CA6DDE"/>
    <w:rsid w:val="00CB6EEC"/>
    <w:rsid w:val="00CC2246"/>
    <w:rsid w:val="00CC3139"/>
    <w:rsid w:val="00CC31D0"/>
    <w:rsid w:val="00CC79C1"/>
    <w:rsid w:val="00CC7EB1"/>
    <w:rsid w:val="00CD2F64"/>
    <w:rsid w:val="00CD39C0"/>
    <w:rsid w:val="00CE0D01"/>
    <w:rsid w:val="00CE27F7"/>
    <w:rsid w:val="00CE398B"/>
    <w:rsid w:val="00CE5C43"/>
    <w:rsid w:val="00CE5F22"/>
    <w:rsid w:val="00CE6A06"/>
    <w:rsid w:val="00CE7EF0"/>
    <w:rsid w:val="00CF0323"/>
    <w:rsid w:val="00CF0CF5"/>
    <w:rsid w:val="00CF1F45"/>
    <w:rsid w:val="00CF350B"/>
    <w:rsid w:val="00CF48BE"/>
    <w:rsid w:val="00CF5B16"/>
    <w:rsid w:val="00D01C7F"/>
    <w:rsid w:val="00D01D38"/>
    <w:rsid w:val="00D05404"/>
    <w:rsid w:val="00D06A44"/>
    <w:rsid w:val="00D06AF1"/>
    <w:rsid w:val="00D155E1"/>
    <w:rsid w:val="00D2167A"/>
    <w:rsid w:val="00D23468"/>
    <w:rsid w:val="00D23D52"/>
    <w:rsid w:val="00D2495A"/>
    <w:rsid w:val="00D24B6C"/>
    <w:rsid w:val="00D2614B"/>
    <w:rsid w:val="00D279A4"/>
    <w:rsid w:val="00D30BA5"/>
    <w:rsid w:val="00D32BB8"/>
    <w:rsid w:val="00D42BE5"/>
    <w:rsid w:val="00D439EA"/>
    <w:rsid w:val="00D45195"/>
    <w:rsid w:val="00D45770"/>
    <w:rsid w:val="00D47C12"/>
    <w:rsid w:val="00D517E8"/>
    <w:rsid w:val="00D55EAC"/>
    <w:rsid w:val="00D55FE6"/>
    <w:rsid w:val="00D56D58"/>
    <w:rsid w:val="00D611D6"/>
    <w:rsid w:val="00D64BFD"/>
    <w:rsid w:val="00D66D71"/>
    <w:rsid w:val="00D66DCD"/>
    <w:rsid w:val="00D731B6"/>
    <w:rsid w:val="00D87849"/>
    <w:rsid w:val="00D917C5"/>
    <w:rsid w:val="00D94AAE"/>
    <w:rsid w:val="00DA0D0E"/>
    <w:rsid w:val="00DA3F70"/>
    <w:rsid w:val="00DB2C1F"/>
    <w:rsid w:val="00DB7BB1"/>
    <w:rsid w:val="00DB7DC3"/>
    <w:rsid w:val="00DC2DE5"/>
    <w:rsid w:val="00DC5EBC"/>
    <w:rsid w:val="00DC61A9"/>
    <w:rsid w:val="00DC6A04"/>
    <w:rsid w:val="00DC6E4C"/>
    <w:rsid w:val="00DC714E"/>
    <w:rsid w:val="00DC74A0"/>
    <w:rsid w:val="00DC769B"/>
    <w:rsid w:val="00DD6F66"/>
    <w:rsid w:val="00DE4BA7"/>
    <w:rsid w:val="00DE55AD"/>
    <w:rsid w:val="00DE79C4"/>
    <w:rsid w:val="00DF183B"/>
    <w:rsid w:val="00DF4476"/>
    <w:rsid w:val="00DF5918"/>
    <w:rsid w:val="00E00B59"/>
    <w:rsid w:val="00E10CBA"/>
    <w:rsid w:val="00E13E91"/>
    <w:rsid w:val="00E204F9"/>
    <w:rsid w:val="00E22E6D"/>
    <w:rsid w:val="00E255E6"/>
    <w:rsid w:val="00E25E10"/>
    <w:rsid w:val="00E31D34"/>
    <w:rsid w:val="00E35DE8"/>
    <w:rsid w:val="00E44A81"/>
    <w:rsid w:val="00E50CF8"/>
    <w:rsid w:val="00E51FF8"/>
    <w:rsid w:val="00E52DF1"/>
    <w:rsid w:val="00E600EA"/>
    <w:rsid w:val="00E604FB"/>
    <w:rsid w:val="00E606BA"/>
    <w:rsid w:val="00E62B77"/>
    <w:rsid w:val="00E657FC"/>
    <w:rsid w:val="00E668BD"/>
    <w:rsid w:val="00E71757"/>
    <w:rsid w:val="00E74901"/>
    <w:rsid w:val="00E75887"/>
    <w:rsid w:val="00E761E5"/>
    <w:rsid w:val="00E81226"/>
    <w:rsid w:val="00E84D2E"/>
    <w:rsid w:val="00E90A4D"/>
    <w:rsid w:val="00E931F7"/>
    <w:rsid w:val="00E9329E"/>
    <w:rsid w:val="00E9655E"/>
    <w:rsid w:val="00E97BBC"/>
    <w:rsid w:val="00EA021F"/>
    <w:rsid w:val="00EA1739"/>
    <w:rsid w:val="00EA5D0F"/>
    <w:rsid w:val="00EB2543"/>
    <w:rsid w:val="00EB417D"/>
    <w:rsid w:val="00EB5861"/>
    <w:rsid w:val="00EB5C4F"/>
    <w:rsid w:val="00EB6BEE"/>
    <w:rsid w:val="00EB7D40"/>
    <w:rsid w:val="00EC0884"/>
    <w:rsid w:val="00EC08E0"/>
    <w:rsid w:val="00EC4EC3"/>
    <w:rsid w:val="00EC4EF0"/>
    <w:rsid w:val="00ED39C7"/>
    <w:rsid w:val="00ED3E8E"/>
    <w:rsid w:val="00ED43AB"/>
    <w:rsid w:val="00ED73FE"/>
    <w:rsid w:val="00EE0862"/>
    <w:rsid w:val="00EE1821"/>
    <w:rsid w:val="00EE2812"/>
    <w:rsid w:val="00EE2D04"/>
    <w:rsid w:val="00EF0DF0"/>
    <w:rsid w:val="00F032B4"/>
    <w:rsid w:val="00F06C4C"/>
    <w:rsid w:val="00F15B2B"/>
    <w:rsid w:val="00F2134B"/>
    <w:rsid w:val="00F22465"/>
    <w:rsid w:val="00F25B47"/>
    <w:rsid w:val="00F265F0"/>
    <w:rsid w:val="00F27A48"/>
    <w:rsid w:val="00F359D7"/>
    <w:rsid w:val="00F36AE8"/>
    <w:rsid w:val="00F430AB"/>
    <w:rsid w:val="00F43B92"/>
    <w:rsid w:val="00F475D0"/>
    <w:rsid w:val="00F47CDF"/>
    <w:rsid w:val="00F53D61"/>
    <w:rsid w:val="00F54527"/>
    <w:rsid w:val="00F63D83"/>
    <w:rsid w:val="00F64442"/>
    <w:rsid w:val="00F70B83"/>
    <w:rsid w:val="00F70DB8"/>
    <w:rsid w:val="00F759A6"/>
    <w:rsid w:val="00F77D93"/>
    <w:rsid w:val="00F8254B"/>
    <w:rsid w:val="00F84161"/>
    <w:rsid w:val="00F87878"/>
    <w:rsid w:val="00F91E11"/>
    <w:rsid w:val="00F92058"/>
    <w:rsid w:val="00F935E6"/>
    <w:rsid w:val="00F95328"/>
    <w:rsid w:val="00F97154"/>
    <w:rsid w:val="00FA3B48"/>
    <w:rsid w:val="00FA7B19"/>
    <w:rsid w:val="00FB0DE0"/>
    <w:rsid w:val="00FB1C0B"/>
    <w:rsid w:val="00FB39F2"/>
    <w:rsid w:val="00FB4792"/>
    <w:rsid w:val="00FC4DE5"/>
    <w:rsid w:val="00FC4F70"/>
    <w:rsid w:val="00FC644C"/>
    <w:rsid w:val="00FD0B8D"/>
    <w:rsid w:val="00FD11EE"/>
    <w:rsid w:val="00FD123A"/>
    <w:rsid w:val="00FD2A42"/>
    <w:rsid w:val="00FD48A0"/>
    <w:rsid w:val="00FD5BBD"/>
    <w:rsid w:val="00FE4AEA"/>
    <w:rsid w:val="00FE6483"/>
    <w:rsid w:val="00FF1F8D"/>
    <w:rsid w:val="00FF5918"/>
    <w:rsid w:val="012180B3"/>
    <w:rsid w:val="043EF187"/>
    <w:rsid w:val="04A6F2D2"/>
    <w:rsid w:val="04FAA244"/>
    <w:rsid w:val="05DAC1E8"/>
    <w:rsid w:val="076225AC"/>
    <w:rsid w:val="0964CC91"/>
    <w:rsid w:val="0A28207B"/>
    <w:rsid w:val="0B14128B"/>
    <w:rsid w:val="0C977BC3"/>
    <w:rsid w:val="0D49ECFD"/>
    <w:rsid w:val="0D544F20"/>
    <w:rsid w:val="0DB5AF1D"/>
    <w:rsid w:val="0DE41171"/>
    <w:rsid w:val="0DF50EC4"/>
    <w:rsid w:val="0E2D93B0"/>
    <w:rsid w:val="0F2CC251"/>
    <w:rsid w:val="105E990D"/>
    <w:rsid w:val="12A80A19"/>
    <w:rsid w:val="1328591C"/>
    <w:rsid w:val="14BE1AD9"/>
    <w:rsid w:val="150F3116"/>
    <w:rsid w:val="15C3A1C2"/>
    <w:rsid w:val="16AC141A"/>
    <w:rsid w:val="19A7B6B0"/>
    <w:rsid w:val="1B8A84CE"/>
    <w:rsid w:val="1D91228E"/>
    <w:rsid w:val="1EDB4DA5"/>
    <w:rsid w:val="1F650497"/>
    <w:rsid w:val="1F8EC38B"/>
    <w:rsid w:val="1FB8E0A4"/>
    <w:rsid w:val="1FBD3D96"/>
    <w:rsid w:val="2083EE2D"/>
    <w:rsid w:val="20BD8373"/>
    <w:rsid w:val="21B8E1E1"/>
    <w:rsid w:val="24B311A9"/>
    <w:rsid w:val="24D46BB3"/>
    <w:rsid w:val="263996A4"/>
    <w:rsid w:val="2778149B"/>
    <w:rsid w:val="279B7484"/>
    <w:rsid w:val="2890C114"/>
    <w:rsid w:val="28E99086"/>
    <w:rsid w:val="29575D57"/>
    <w:rsid w:val="29C46482"/>
    <w:rsid w:val="2A32CF48"/>
    <w:rsid w:val="2A57E2CF"/>
    <w:rsid w:val="2AD5ADE2"/>
    <w:rsid w:val="2ADD7408"/>
    <w:rsid w:val="2B139D45"/>
    <w:rsid w:val="2BC19FF2"/>
    <w:rsid w:val="2D3FAABF"/>
    <w:rsid w:val="2DADB3C3"/>
    <w:rsid w:val="2EBEF682"/>
    <w:rsid w:val="2EDB7B20"/>
    <w:rsid w:val="30ADFBF6"/>
    <w:rsid w:val="30FE2DC6"/>
    <w:rsid w:val="323128D4"/>
    <w:rsid w:val="327EE404"/>
    <w:rsid w:val="328FCEA2"/>
    <w:rsid w:val="333B867E"/>
    <w:rsid w:val="33C8D43D"/>
    <w:rsid w:val="34BD3859"/>
    <w:rsid w:val="34FFAB15"/>
    <w:rsid w:val="354ABCA4"/>
    <w:rsid w:val="35E6E778"/>
    <w:rsid w:val="3631680D"/>
    <w:rsid w:val="3822AEB1"/>
    <w:rsid w:val="39A11051"/>
    <w:rsid w:val="3AC48F40"/>
    <w:rsid w:val="3BE755C1"/>
    <w:rsid w:val="3C057C1C"/>
    <w:rsid w:val="3C38B4AD"/>
    <w:rsid w:val="3CD9A06C"/>
    <w:rsid w:val="3DCF0760"/>
    <w:rsid w:val="3EF98C70"/>
    <w:rsid w:val="417ABAEE"/>
    <w:rsid w:val="4181323E"/>
    <w:rsid w:val="433C3EA5"/>
    <w:rsid w:val="46259846"/>
    <w:rsid w:val="46568D63"/>
    <w:rsid w:val="47049E55"/>
    <w:rsid w:val="48685C80"/>
    <w:rsid w:val="4881A876"/>
    <w:rsid w:val="48D71F2B"/>
    <w:rsid w:val="4B61C04D"/>
    <w:rsid w:val="4B637DBB"/>
    <w:rsid w:val="4E052B08"/>
    <w:rsid w:val="50290478"/>
    <w:rsid w:val="50AB809B"/>
    <w:rsid w:val="50E23110"/>
    <w:rsid w:val="5319FE0C"/>
    <w:rsid w:val="53B9BDCC"/>
    <w:rsid w:val="54AEA80B"/>
    <w:rsid w:val="5507C738"/>
    <w:rsid w:val="557EF1BE"/>
    <w:rsid w:val="558D5BEF"/>
    <w:rsid w:val="559D4CC0"/>
    <w:rsid w:val="566E4375"/>
    <w:rsid w:val="57C32034"/>
    <w:rsid w:val="5849ECE2"/>
    <w:rsid w:val="59548736"/>
    <w:rsid w:val="5A96D05E"/>
    <w:rsid w:val="5C85BAD4"/>
    <w:rsid w:val="5D1A46A3"/>
    <w:rsid w:val="5D35FFAC"/>
    <w:rsid w:val="5E6EE946"/>
    <w:rsid w:val="5FE7463D"/>
    <w:rsid w:val="6183169E"/>
    <w:rsid w:val="61AAF819"/>
    <w:rsid w:val="61E12DC1"/>
    <w:rsid w:val="62090E0E"/>
    <w:rsid w:val="660DE01C"/>
    <w:rsid w:val="66B00ED7"/>
    <w:rsid w:val="66C45D76"/>
    <w:rsid w:val="66FFBFC2"/>
    <w:rsid w:val="67381946"/>
    <w:rsid w:val="684230F4"/>
    <w:rsid w:val="68D04E7A"/>
    <w:rsid w:val="696D9B13"/>
    <w:rsid w:val="698E2883"/>
    <w:rsid w:val="69F08C1B"/>
    <w:rsid w:val="6A5748D8"/>
    <w:rsid w:val="6CA6C1B8"/>
    <w:rsid w:val="6DAC74AE"/>
    <w:rsid w:val="6EEE3F4E"/>
    <w:rsid w:val="71B8B1B3"/>
    <w:rsid w:val="7239F2C3"/>
    <w:rsid w:val="7299548A"/>
    <w:rsid w:val="74EADD44"/>
    <w:rsid w:val="751F25E9"/>
    <w:rsid w:val="76CE5F0F"/>
    <w:rsid w:val="77EE8878"/>
    <w:rsid w:val="7833EA66"/>
    <w:rsid w:val="784040DA"/>
    <w:rsid w:val="7B0D2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E38EC"/>
  <w15:chartTrackingRefBased/>
  <w15:docId w15:val="{5C9812C9-ADB4-44A2-B992-047ED9234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148"/>
  </w:style>
  <w:style w:type="paragraph" w:styleId="Heading1">
    <w:name w:val="heading 1"/>
    <w:basedOn w:val="Normal"/>
    <w:next w:val="Normal"/>
    <w:link w:val="Heading1Char"/>
    <w:uiPriority w:val="9"/>
    <w:qFormat/>
    <w:rsid w:val="00F53D61"/>
    <w:pPr>
      <w:keepNext/>
      <w:keepLines/>
      <w:spacing w:before="240" w:after="0"/>
      <w:outlineLvl w:val="0"/>
    </w:pPr>
    <w:rPr>
      <w:rFonts w:ascii="Calibri" w:eastAsiaTheme="majorEastAsia" w:hAnsi="Calibr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417D"/>
    <w:pPr>
      <w:keepNext/>
      <w:keepLines/>
      <w:spacing w:before="40" w:after="0"/>
      <w:outlineLvl w:val="1"/>
    </w:pPr>
    <w:rPr>
      <w:rFonts w:ascii="Calibri" w:eastAsiaTheme="majorEastAsia" w:hAnsi="Calibr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FFA"/>
    <w:pPr>
      <w:keepNext/>
      <w:keepLines/>
      <w:spacing w:before="40" w:after="0"/>
      <w:outlineLvl w:val="2"/>
    </w:pPr>
    <w:rPr>
      <w:rFonts w:ascii="Calibri" w:eastAsiaTheme="majorEastAsia" w:hAnsi="Calibr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417D"/>
    <w:pPr>
      <w:keepNext/>
      <w:keepLines/>
      <w:spacing w:before="40" w:after="0"/>
      <w:outlineLvl w:val="3"/>
    </w:pPr>
    <w:rPr>
      <w:rFonts w:ascii="Calibri" w:eastAsiaTheme="majorEastAsia" w:hAnsi="Calibr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2AB3"/>
    <w:pPr>
      <w:keepNext/>
      <w:keepLines/>
      <w:spacing w:before="40" w:after="0"/>
      <w:outlineLvl w:val="4"/>
    </w:pPr>
    <w:rPr>
      <w:rFonts w:ascii="Calibri" w:eastAsiaTheme="majorEastAsia" w:hAnsi="Calibr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2AB3"/>
    <w:pPr>
      <w:keepNext/>
      <w:keepLines/>
      <w:spacing w:before="4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AB3"/>
    <w:pPr>
      <w:keepNext/>
      <w:keepLines/>
      <w:spacing w:before="40" w:after="0"/>
      <w:outlineLvl w:val="6"/>
    </w:pPr>
    <w:rPr>
      <w:rFonts w:ascii="Calibri" w:eastAsiaTheme="majorEastAsia" w:hAnsi="Calibr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AB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AB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3D61"/>
    <w:rPr>
      <w:rFonts w:ascii="Calibri" w:eastAsiaTheme="majorEastAsia" w:hAnsi="Calibr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417D"/>
    <w:rPr>
      <w:rFonts w:ascii="Calibri" w:eastAsiaTheme="majorEastAsia" w:hAnsi="Calibri" w:cstheme="majorBidi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F53D61"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3D6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3D61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F53D61"/>
    <w:rPr>
      <w:b/>
      <w:bCs/>
      <w:smallCaps/>
      <w:color w:val="auto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F53D61"/>
    <w:rPr>
      <w:rFonts w:ascii="Calibri" w:eastAsiaTheme="majorEastAsia" w:hAnsi="Calibr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417D"/>
    <w:rPr>
      <w:rFonts w:ascii="Calibri" w:eastAsiaTheme="majorEastAsia" w:hAnsi="Calibri" w:cstheme="majorBidi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F53D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3D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8C2AB3"/>
    <w:rPr>
      <w:rFonts w:ascii="Calibri" w:eastAsiaTheme="majorEastAsia" w:hAnsi="Calibri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8C2AB3"/>
    <w:rPr>
      <w:rFonts w:ascii="Calibri" w:eastAsiaTheme="majorEastAsia" w:hAnsi="Calibr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AB3"/>
    <w:rPr>
      <w:rFonts w:ascii="Calibri" w:eastAsiaTheme="majorEastAsia" w:hAnsi="Calibr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AB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AB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F87878"/>
    <w:pPr>
      <w:spacing w:after="0" w:line="240" w:lineRule="auto"/>
    </w:pPr>
    <w:rPr>
      <w:rFonts w:eastAsiaTheme="minorEastAsia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rsid w:val="00F87878"/>
    <w:rPr>
      <w:rFonts w:eastAsiaTheme="minorEastAsia"/>
      <w:lang w:eastAsia="tr-TR"/>
    </w:rPr>
  </w:style>
  <w:style w:type="paragraph" w:styleId="Header">
    <w:name w:val="header"/>
    <w:basedOn w:val="Normal"/>
    <w:link w:val="Header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878"/>
  </w:style>
  <w:style w:type="paragraph" w:styleId="Footer">
    <w:name w:val="footer"/>
    <w:basedOn w:val="Normal"/>
    <w:link w:val="FooterChar"/>
    <w:uiPriority w:val="99"/>
    <w:unhideWhenUsed/>
    <w:rsid w:val="00F878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878"/>
  </w:style>
  <w:style w:type="table" w:styleId="TableGrid">
    <w:name w:val="Table Grid"/>
    <w:basedOn w:val="TableNormal"/>
    <w:uiPriority w:val="39"/>
    <w:rsid w:val="00890B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90B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645C15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796349"/>
    <w:pPr>
      <w:outlineLvl w:val="9"/>
    </w:pPr>
    <w:rPr>
      <w:rFonts w:asciiTheme="majorHAnsi" w:hAnsiTheme="majorHAnsi"/>
      <w:color w:val="2F5496" w:themeColor="accent1" w:themeShade="BF"/>
      <w:lang w:eastAsia="tr-TR"/>
    </w:rPr>
  </w:style>
  <w:style w:type="paragraph" w:styleId="TOC1">
    <w:name w:val="toc 1"/>
    <w:basedOn w:val="Normal"/>
    <w:next w:val="Normal"/>
    <w:autoRedefine/>
    <w:uiPriority w:val="39"/>
    <w:unhideWhenUsed/>
    <w:rsid w:val="00B203E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203EE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A154B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5236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36E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B0759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7F7CEB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5B07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9842F31B95143C8B4D63790AB489D80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57548EA-DF07-4042-9B63-AFA61FAD8001}"/>
      </w:docPartPr>
      <w:docPartBody>
        <w:p w:rsidR="001E6FDF" w:rsidRDefault="00F92058" w:rsidP="00F92058">
          <w:r w:rsidRPr="009F114B">
            <w:rPr>
              <w:rStyle w:val="PlaceholderText"/>
            </w:rPr>
            <w:t>[Yayımlama Tarihi]</w:t>
          </w:r>
        </w:p>
      </w:docPartBody>
    </w:docPart>
    <w:docPart>
      <w:docPartPr>
        <w:name w:val="D47CEDFA79BE41E99EF5A1750938DFF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D838045D-D6AC-4FA8-8049-00623A6353F2}"/>
      </w:docPartPr>
      <w:docPartBody>
        <w:p w:rsidR="001E6FDF" w:rsidRDefault="00F92058" w:rsidP="00F92058">
          <w:r w:rsidRPr="009F114B">
            <w:rPr>
              <w:rStyle w:val="PlaceholderText"/>
            </w:rPr>
            <w:t>[Yayımlama Tarihi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058"/>
    <w:rsid w:val="0001188C"/>
    <w:rsid w:val="000B3E70"/>
    <w:rsid w:val="000E5DE3"/>
    <w:rsid w:val="00150A90"/>
    <w:rsid w:val="00195983"/>
    <w:rsid w:val="001E6FDF"/>
    <w:rsid w:val="002629FD"/>
    <w:rsid w:val="002947B3"/>
    <w:rsid w:val="00372650"/>
    <w:rsid w:val="004561F1"/>
    <w:rsid w:val="006F4C83"/>
    <w:rsid w:val="007A4AB0"/>
    <w:rsid w:val="00945064"/>
    <w:rsid w:val="00A96140"/>
    <w:rsid w:val="00AC51A2"/>
    <w:rsid w:val="00E15AC6"/>
    <w:rsid w:val="00F92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9205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9-13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470835E7FC84F93B56594BBB1E2C0" ma:contentTypeVersion="9" ma:contentTypeDescription="Create a new document." ma:contentTypeScope="" ma:versionID="ff27a7cba2ef3dabc8490a4019e6374c">
  <xsd:schema xmlns:xsd="http://www.w3.org/2001/XMLSchema" xmlns:xs="http://www.w3.org/2001/XMLSchema" xmlns:p="http://schemas.microsoft.com/office/2006/metadata/properties" xmlns:ns2="fa28e62d-f0f6-4595-a478-45753e0e926a" targetNamespace="http://schemas.microsoft.com/office/2006/metadata/properties" ma:root="true" ma:fieldsID="0c98ee2a3770019110129feaa6976957" ns2:_="">
    <xsd:import namespace="fa28e62d-f0f6-4595-a478-45753e0e92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28e62d-f0f6-4595-a478-45753e0e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592AAB-C9AB-45DD-8FB3-A3DBF96116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28e62d-f0f6-4595-a478-45753e0e92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B09E26-0C3A-4FB4-8037-845D75C5A1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B10C21-7278-4BEE-9BBA-D12AEF6827D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853920E-69C3-4750-B2B6-6ECBB21BB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Tracker &amp; IOT Stack</vt:lpstr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r &amp; IOT Y</dc:title>
  <dc:subject>TAKİP SİSTEMİ &amp; IOT YIĞINI</dc:subject>
  <dc:creator>Ünal Tenekeci</dc:creator>
  <cp:keywords/>
  <dc:description/>
  <cp:lastModifiedBy>Yasin Gözübüyük</cp:lastModifiedBy>
  <cp:revision>265</cp:revision>
  <dcterms:created xsi:type="dcterms:W3CDTF">2021-07-05T19:03:00Z</dcterms:created>
  <dcterms:modified xsi:type="dcterms:W3CDTF">2021-09-1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st">
    <vt:filetime>2020-06-27T10:00:00Z</vt:filetime>
  </property>
  <property fmtid="{D5CDD505-2E9C-101B-9397-08002B2CF9AE}" pid="3" name="ContentTypeId">
    <vt:lpwstr>0x0101008A7470835E7FC84F93B56594BBB1E2C0</vt:lpwstr>
  </property>
</Properties>
</file>